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DB31DB2" w14:textId="2CCEF969" w:rsidR="008E1680" w:rsidRDefault="007C7BCD" w:rsidP="005921DF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>2019</w:t>
      </w:r>
      <w:r w:rsidR="005921DF" w:rsidRPr="008F5AAC">
        <w:rPr>
          <w:rFonts w:ascii="Times New Roman" w:hAnsi="Times New Roman" w:cs="Times New Roman"/>
          <w:b/>
          <w:sz w:val="28"/>
          <w:szCs w:val="28"/>
          <w:u w:val="single"/>
        </w:rPr>
        <w:t xml:space="preserve"> Summer Training Application Form</w:t>
      </w:r>
    </w:p>
    <w:p w14:paraId="0B873532" w14:textId="77777777" w:rsidR="008F5AAC" w:rsidRDefault="008F5AAC" w:rsidP="005921DF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5D1078A2" w14:textId="58710944" w:rsidR="008F5AAC" w:rsidRDefault="008F5AAC" w:rsidP="008F5AAC">
      <w:pPr>
        <w:rPr>
          <w:rFonts w:ascii="Times New Roman" w:hAnsi="Times New Roman" w:cs="Times New Roman"/>
          <w:b/>
          <w:i/>
          <w:sz w:val="28"/>
          <w:szCs w:val="28"/>
        </w:rPr>
      </w:pPr>
      <w:r w:rsidRPr="008F5AAC">
        <w:rPr>
          <w:rFonts w:ascii="Times New Roman" w:hAnsi="Times New Roman" w:cs="Times New Roman"/>
          <w:b/>
          <w:sz w:val="28"/>
          <w:szCs w:val="28"/>
          <w:u w:val="single"/>
        </w:rPr>
        <w:t>Cadet Information</w:t>
      </w:r>
      <w:r>
        <w:rPr>
          <w:rFonts w:ascii="Times New Roman" w:hAnsi="Times New Roman" w:cs="Times New Roman"/>
          <w:sz w:val="28"/>
          <w:szCs w:val="28"/>
        </w:rPr>
        <w:tab/>
      </w:r>
      <w:r w:rsidRPr="008F5AAC">
        <w:rPr>
          <w:rFonts w:ascii="Times New Roman" w:hAnsi="Times New Roman" w:cs="Times New Roman"/>
          <w:b/>
          <w:i/>
          <w:color w:val="FF0000"/>
          <w:sz w:val="28"/>
          <w:szCs w:val="28"/>
        </w:rPr>
        <w:t>National Course</w:t>
      </w:r>
      <w:r w:rsidR="007C7BCD">
        <w:rPr>
          <w:rFonts w:ascii="Times New Roman" w:hAnsi="Times New Roman" w:cs="Times New Roman"/>
          <w:b/>
          <w:i/>
          <w:color w:val="FF0000"/>
          <w:sz w:val="28"/>
          <w:szCs w:val="28"/>
        </w:rPr>
        <w:t xml:space="preserve"> Applications</w:t>
      </w:r>
      <w:r w:rsidRPr="008F5AAC">
        <w:rPr>
          <w:rFonts w:ascii="Times New Roman" w:hAnsi="Times New Roman" w:cs="Times New Roman"/>
          <w:b/>
          <w:i/>
          <w:color w:val="FF0000"/>
          <w:sz w:val="28"/>
          <w:szCs w:val="28"/>
        </w:rPr>
        <w:t xml:space="preserve"> are due </w:t>
      </w:r>
      <w:r w:rsidR="007C7BCD">
        <w:rPr>
          <w:rFonts w:ascii="Times New Roman" w:hAnsi="Times New Roman" w:cs="Times New Roman"/>
          <w:b/>
          <w:i/>
          <w:color w:val="FF0000"/>
          <w:sz w:val="28"/>
          <w:szCs w:val="28"/>
        </w:rPr>
        <w:t>November 27</w:t>
      </w:r>
      <w:r w:rsidRPr="008F5AAC">
        <w:rPr>
          <w:rFonts w:ascii="Times New Roman" w:hAnsi="Times New Roman" w:cs="Times New Roman"/>
          <w:b/>
          <w:i/>
          <w:color w:val="FF0000"/>
          <w:sz w:val="28"/>
          <w:szCs w:val="28"/>
        </w:rPr>
        <w:t>, 201</w:t>
      </w:r>
      <w:r w:rsidR="007C7BCD">
        <w:rPr>
          <w:rFonts w:ascii="Times New Roman" w:hAnsi="Times New Roman" w:cs="Times New Roman"/>
          <w:b/>
          <w:i/>
          <w:color w:val="FF0000"/>
          <w:sz w:val="28"/>
          <w:szCs w:val="28"/>
        </w:rPr>
        <w:t>8</w:t>
      </w:r>
    </w:p>
    <w:p w14:paraId="5BF0C4E7" w14:textId="733DFFFB" w:rsidR="008F5AAC" w:rsidRDefault="008F5AAC" w:rsidP="008F5AAC">
      <w:p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i/>
          <w:sz w:val="28"/>
          <w:szCs w:val="28"/>
        </w:rPr>
        <w:tab/>
      </w:r>
      <w:r>
        <w:rPr>
          <w:rFonts w:ascii="Times New Roman" w:hAnsi="Times New Roman" w:cs="Times New Roman"/>
          <w:b/>
          <w:i/>
          <w:sz w:val="28"/>
          <w:szCs w:val="28"/>
        </w:rPr>
        <w:tab/>
      </w:r>
      <w:r>
        <w:rPr>
          <w:rFonts w:ascii="Times New Roman" w:hAnsi="Times New Roman" w:cs="Times New Roman"/>
          <w:b/>
          <w:i/>
          <w:sz w:val="28"/>
          <w:szCs w:val="28"/>
        </w:rPr>
        <w:tab/>
      </w:r>
      <w:r>
        <w:rPr>
          <w:rFonts w:ascii="Times New Roman" w:hAnsi="Times New Roman" w:cs="Times New Roman"/>
          <w:b/>
          <w:i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>Non-Na</w:t>
      </w:r>
      <w:r w:rsidR="007C7BCD">
        <w:rPr>
          <w:rFonts w:ascii="Times New Roman" w:hAnsi="Times New Roman" w:cs="Times New Roman"/>
          <w:b/>
          <w:sz w:val="28"/>
          <w:szCs w:val="28"/>
        </w:rPr>
        <w:t>tional Courses are due January 8, 2019</w:t>
      </w:r>
    </w:p>
    <w:p w14:paraId="3EBEBAE5" w14:textId="77777777" w:rsidR="008F5AAC" w:rsidRDefault="008F5AAC" w:rsidP="008F5AAC">
      <w:pPr>
        <w:rPr>
          <w:rFonts w:ascii="Times New Roman" w:hAnsi="Times New Roman" w:cs="Times New Roman"/>
          <w:b/>
          <w:sz w:val="28"/>
          <w:szCs w:val="28"/>
        </w:rPr>
      </w:pPr>
    </w:p>
    <w:tbl>
      <w:tblPr>
        <w:tblStyle w:val="TableGrid"/>
        <w:tblW w:w="0" w:type="auto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3663"/>
        <w:gridCol w:w="7091"/>
      </w:tblGrid>
      <w:tr w:rsidR="008F5AAC" w14:paraId="49336F59" w14:textId="77777777" w:rsidTr="008F5AAC">
        <w:trPr>
          <w:trHeight w:val="465"/>
        </w:trPr>
        <w:tc>
          <w:tcPr>
            <w:tcW w:w="3663" w:type="dxa"/>
            <w:vAlign w:val="center"/>
          </w:tcPr>
          <w:p w14:paraId="3614A907" w14:textId="77777777" w:rsidR="008F5AAC" w:rsidRPr="008F5AAC" w:rsidRDefault="008F5AAC" w:rsidP="008F5AAC">
            <w:pPr>
              <w:rPr>
                <w:rFonts w:ascii="Times New Roman" w:hAnsi="Times New Roman" w:cs="Times New Roman"/>
                <w:b/>
              </w:rPr>
            </w:pPr>
            <w:permStart w:id="385551634" w:edGrp="everyone" w:colFirst="1" w:colLast="1"/>
            <w:r w:rsidRPr="008F5AAC">
              <w:rPr>
                <w:rFonts w:ascii="Times New Roman" w:hAnsi="Times New Roman" w:cs="Times New Roman"/>
                <w:b/>
              </w:rPr>
              <w:t>Cadet Name (Rank / Last / First )</w:t>
            </w:r>
          </w:p>
        </w:tc>
        <w:tc>
          <w:tcPr>
            <w:tcW w:w="7091" w:type="dxa"/>
          </w:tcPr>
          <w:p w14:paraId="51A5301B" w14:textId="095B1558" w:rsidR="008F5AAC" w:rsidRDefault="008F5AAC" w:rsidP="008F5AAC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</w:tr>
      <w:tr w:rsidR="008F5AAC" w14:paraId="2A290D65" w14:textId="77777777" w:rsidTr="008F5AAC">
        <w:trPr>
          <w:trHeight w:val="439"/>
        </w:trPr>
        <w:tc>
          <w:tcPr>
            <w:tcW w:w="3663" w:type="dxa"/>
            <w:vAlign w:val="center"/>
          </w:tcPr>
          <w:p w14:paraId="5543869E" w14:textId="77777777" w:rsidR="008F5AAC" w:rsidRPr="008F5AAC" w:rsidRDefault="008F5AAC" w:rsidP="008F5AAC">
            <w:pPr>
              <w:rPr>
                <w:rFonts w:ascii="Times New Roman" w:hAnsi="Times New Roman" w:cs="Times New Roman"/>
                <w:b/>
              </w:rPr>
            </w:pPr>
            <w:permStart w:id="210127840" w:edGrp="everyone" w:colFirst="1" w:colLast="1"/>
            <w:permEnd w:id="385551634"/>
            <w:r w:rsidRPr="008F5AAC">
              <w:rPr>
                <w:rFonts w:ascii="Times New Roman" w:hAnsi="Times New Roman" w:cs="Times New Roman"/>
                <w:b/>
              </w:rPr>
              <w:t>Phone Number / Email</w:t>
            </w:r>
          </w:p>
        </w:tc>
        <w:tc>
          <w:tcPr>
            <w:tcW w:w="7091" w:type="dxa"/>
          </w:tcPr>
          <w:p w14:paraId="1A903AB6" w14:textId="77777777" w:rsidR="008F5AAC" w:rsidRDefault="008F5AAC" w:rsidP="008F5AAC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  <w:bookmarkStart w:id="0" w:name="_GoBack"/>
        <w:bookmarkEnd w:id="0"/>
      </w:tr>
      <w:permEnd w:id="210127840"/>
    </w:tbl>
    <w:p w14:paraId="03F394CA" w14:textId="77777777" w:rsidR="008F5AAC" w:rsidRDefault="008F5AAC" w:rsidP="008F5AAC">
      <w:pPr>
        <w:rPr>
          <w:rFonts w:ascii="Times New Roman" w:hAnsi="Times New Roman" w:cs="Times New Roman"/>
          <w:b/>
          <w:sz w:val="28"/>
          <w:szCs w:val="28"/>
        </w:rPr>
      </w:pPr>
    </w:p>
    <w:p w14:paraId="329FCC98" w14:textId="77777777" w:rsidR="00B50E37" w:rsidRPr="00C43634" w:rsidRDefault="00B50E37" w:rsidP="008F5AAC">
      <w:pPr>
        <w:rPr>
          <w:rFonts w:ascii="Times New Roman" w:hAnsi="Times New Roman" w:cs="Times New Roman"/>
          <w:b/>
        </w:rPr>
      </w:pPr>
      <w:r w:rsidRPr="00C43634">
        <w:rPr>
          <w:rFonts w:ascii="Times New Roman" w:hAnsi="Times New Roman" w:cs="Times New Roman"/>
          <w:b/>
        </w:rPr>
        <w:t xml:space="preserve">Please refer to </w:t>
      </w:r>
      <w:hyperlink r:id="rId5" w:history="1">
        <w:r w:rsidRPr="00C43634">
          <w:rPr>
            <w:rStyle w:val="Hyperlink"/>
            <w:rFonts w:ascii="Times New Roman" w:hAnsi="Times New Roman" w:cs="Times New Roman"/>
            <w:b/>
          </w:rPr>
          <w:t>http://779aircadets.com/summer-training</w:t>
        </w:r>
      </w:hyperlink>
      <w:r w:rsidRPr="00C43634">
        <w:rPr>
          <w:rFonts w:ascii="Times New Roman" w:hAnsi="Times New Roman" w:cs="Times New Roman"/>
          <w:b/>
        </w:rPr>
        <w:t xml:space="preserve"> for qualifications, prerequisites and additional information on each course.  </w:t>
      </w:r>
    </w:p>
    <w:p w14:paraId="3778BA70" w14:textId="77777777" w:rsidR="00B50E37" w:rsidRDefault="00B50E37" w:rsidP="008F5AAC">
      <w:pPr>
        <w:rPr>
          <w:rFonts w:ascii="Times New Roman" w:hAnsi="Times New Roman" w:cs="Times New Roman"/>
          <w:b/>
          <w:sz w:val="28"/>
          <w:szCs w:val="28"/>
        </w:rPr>
      </w:pPr>
    </w:p>
    <w:p w14:paraId="4B4A5D7D" w14:textId="0ECDA3AE" w:rsidR="00FB6750" w:rsidRPr="00C43634" w:rsidRDefault="00FB6750" w:rsidP="008F5AAC">
      <w:pPr>
        <w:rPr>
          <w:rFonts w:ascii="Times New Roman" w:hAnsi="Times New Roman" w:cs="Times New Roman"/>
          <w:b/>
        </w:rPr>
      </w:pPr>
      <w:r w:rsidRPr="00C43634">
        <w:rPr>
          <w:rFonts w:ascii="Times New Roman" w:hAnsi="Times New Roman" w:cs="Times New Roman"/>
          <w:b/>
          <w:u w:val="single"/>
        </w:rPr>
        <w:t xml:space="preserve">Course Selections </w:t>
      </w:r>
      <w:r w:rsidRPr="00C43634">
        <w:rPr>
          <w:rFonts w:ascii="Times New Roman" w:hAnsi="Times New Roman" w:cs="Times New Roman"/>
          <w:b/>
        </w:rPr>
        <w:t>(Please choose 3, except for Level 1 cadets applying for GT</w:t>
      </w:r>
      <w:r w:rsidR="00C43634">
        <w:rPr>
          <w:rFonts w:ascii="Times New Roman" w:hAnsi="Times New Roman" w:cs="Times New Roman"/>
          <w:b/>
        </w:rPr>
        <w:t>C</w:t>
      </w:r>
      <w:r w:rsidRPr="00C43634">
        <w:rPr>
          <w:rFonts w:ascii="Times New Roman" w:hAnsi="Times New Roman" w:cs="Times New Roman"/>
          <w:b/>
        </w:rPr>
        <w:t>)</w:t>
      </w:r>
      <w:r w:rsidR="00C43634">
        <w:rPr>
          <w:rFonts w:ascii="Times New Roman" w:hAnsi="Times New Roman" w:cs="Times New Roman"/>
          <w:b/>
        </w:rPr>
        <w:t xml:space="preserve"> </w:t>
      </w:r>
      <w:r w:rsidRPr="00C43634">
        <w:rPr>
          <w:rFonts w:ascii="Times New Roman" w:hAnsi="Times New Roman" w:cs="Times New Roman"/>
          <w:b/>
        </w:rPr>
        <w:t>Select only courses you are qualified for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6658"/>
        <w:gridCol w:w="1559"/>
        <w:gridCol w:w="850"/>
        <w:gridCol w:w="851"/>
        <w:gridCol w:w="872"/>
      </w:tblGrid>
      <w:tr w:rsidR="00394957" w14:paraId="7E9C5A01" w14:textId="77777777" w:rsidTr="003420E4">
        <w:trPr>
          <w:trHeight w:val="752"/>
          <w:jc w:val="center"/>
        </w:trPr>
        <w:tc>
          <w:tcPr>
            <w:tcW w:w="6658" w:type="dxa"/>
            <w:vAlign w:val="center"/>
          </w:tcPr>
          <w:p w14:paraId="020D063C" w14:textId="77777777" w:rsidR="00FB6750" w:rsidRDefault="00AD0A5B" w:rsidP="00AD0A5B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Summer Training Course Name</w:t>
            </w:r>
          </w:p>
          <w:p w14:paraId="4AD59E0D" w14:textId="1F9B2E87" w:rsidR="00C43634" w:rsidRPr="00C43634" w:rsidRDefault="0013674A" w:rsidP="00AD0A5B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color w:val="FF0000"/>
              </w:rPr>
              <w:t>(notes 6, 7, 8</w:t>
            </w:r>
            <w:r w:rsidR="00C43634" w:rsidRPr="00C43634">
              <w:rPr>
                <w:rFonts w:ascii="Times New Roman" w:hAnsi="Times New Roman" w:cs="Times New Roman"/>
                <w:b/>
                <w:color w:val="FF0000"/>
              </w:rPr>
              <w:t>)</w:t>
            </w:r>
          </w:p>
        </w:tc>
        <w:tc>
          <w:tcPr>
            <w:tcW w:w="1559" w:type="dxa"/>
            <w:vAlign w:val="center"/>
          </w:tcPr>
          <w:p w14:paraId="001D3C75" w14:textId="37CFCD48" w:rsidR="00FB6750" w:rsidRDefault="00AD0A5B" w:rsidP="00AD0A5B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Duration</w:t>
            </w:r>
          </w:p>
        </w:tc>
        <w:tc>
          <w:tcPr>
            <w:tcW w:w="850" w:type="dxa"/>
            <w:vAlign w:val="center"/>
          </w:tcPr>
          <w:p w14:paraId="7CA4FEE9" w14:textId="1B2C3BA3" w:rsidR="00FB6750" w:rsidRDefault="00AD0A5B" w:rsidP="00AD0A5B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1</w:t>
            </w:r>
            <w:r w:rsidRPr="00AD0A5B">
              <w:rPr>
                <w:rFonts w:ascii="Times New Roman" w:hAnsi="Times New Roman" w:cs="Times New Roman"/>
                <w:b/>
                <w:sz w:val="28"/>
                <w:szCs w:val="28"/>
                <w:vertAlign w:val="superscript"/>
              </w:rPr>
              <w:t>st</w:t>
            </w:r>
          </w:p>
        </w:tc>
        <w:tc>
          <w:tcPr>
            <w:tcW w:w="851" w:type="dxa"/>
            <w:vAlign w:val="center"/>
          </w:tcPr>
          <w:p w14:paraId="60D42981" w14:textId="0AF895D7" w:rsidR="00FB6750" w:rsidRDefault="00AD0A5B" w:rsidP="00AD0A5B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2</w:t>
            </w:r>
            <w:r w:rsidRPr="00AD0A5B">
              <w:rPr>
                <w:rFonts w:ascii="Times New Roman" w:hAnsi="Times New Roman" w:cs="Times New Roman"/>
                <w:b/>
                <w:sz w:val="28"/>
                <w:szCs w:val="28"/>
                <w:vertAlign w:val="superscript"/>
              </w:rPr>
              <w:t>nd</w:t>
            </w:r>
          </w:p>
        </w:tc>
        <w:tc>
          <w:tcPr>
            <w:tcW w:w="872" w:type="dxa"/>
            <w:vAlign w:val="center"/>
          </w:tcPr>
          <w:p w14:paraId="464921A4" w14:textId="7D99005D" w:rsidR="00FB6750" w:rsidRDefault="00AD0A5B" w:rsidP="00AD0A5B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3</w:t>
            </w:r>
            <w:r w:rsidRPr="00AD0A5B">
              <w:rPr>
                <w:rFonts w:ascii="Times New Roman" w:hAnsi="Times New Roman" w:cs="Times New Roman"/>
                <w:b/>
                <w:sz w:val="28"/>
                <w:szCs w:val="28"/>
                <w:vertAlign w:val="superscript"/>
              </w:rPr>
              <w:t>rd</w:t>
            </w:r>
          </w:p>
        </w:tc>
      </w:tr>
      <w:tr w:rsidR="00394957" w14:paraId="6907D23C" w14:textId="77777777" w:rsidTr="003420E4">
        <w:trPr>
          <w:jc w:val="center"/>
        </w:trPr>
        <w:tc>
          <w:tcPr>
            <w:tcW w:w="6658" w:type="dxa"/>
          </w:tcPr>
          <w:p w14:paraId="4F35D8DD" w14:textId="4406274A" w:rsidR="00FB6750" w:rsidRPr="00394957" w:rsidRDefault="00394957" w:rsidP="008F5AAC">
            <w:pPr>
              <w:rPr>
                <w:rFonts w:ascii="Times New Roman" w:hAnsi="Times New Roman" w:cs="Times New Roman"/>
                <w:b/>
              </w:rPr>
            </w:pPr>
            <w:permStart w:id="254350523" w:edGrp="everyone" w:colFirst="2" w:colLast="2"/>
            <w:permStart w:id="839341402" w:edGrp="everyone" w:colFirst="3" w:colLast="3"/>
            <w:permStart w:id="604601229" w:edGrp="everyone" w:colFirst="4" w:colLast="4"/>
            <w:r w:rsidRPr="003B5511">
              <w:rPr>
                <w:rFonts w:ascii="Times New Roman" w:hAnsi="Times New Roman" w:cs="Times New Roman"/>
                <w:b/>
                <w:color w:val="0070C0"/>
              </w:rPr>
              <w:t>Level 1 and New Recruits</w:t>
            </w:r>
          </w:p>
        </w:tc>
        <w:tc>
          <w:tcPr>
            <w:tcW w:w="1559" w:type="dxa"/>
          </w:tcPr>
          <w:p w14:paraId="5FCD83E7" w14:textId="77777777" w:rsidR="00FB6750" w:rsidRDefault="00FB6750" w:rsidP="008F5AAC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850" w:type="dxa"/>
          </w:tcPr>
          <w:p w14:paraId="6A4A2B27" w14:textId="77777777" w:rsidR="00FB6750" w:rsidRDefault="00FB6750" w:rsidP="008F5AAC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851" w:type="dxa"/>
          </w:tcPr>
          <w:p w14:paraId="3A666922" w14:textId="77777777" w:rsidR="00FB6750" w:rsidRDefault="00FB6750" w:rsidP="008F5AAC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872" w:type="dxa"/>
          </w:tcPr>
          <w:p w14:paraId="05DC21C2" w14:textId="77777777" w:rsidR="00FB6750" w:rsidRDefault="00FB6750" w:rsidP="008F5AAC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</w:tr>
      <w:tr w:rsidR="00394957" w14:paraId="0C94C1DD" w14:textId="77777777" w:rsidTr="003420E4">
        <w:trPr>
          <w:jc w:val="center"/>
        </w:trPr>
        <w:tc>
          <w:tcPr>
            <w:tcW w:w="6658" w:type="dxa"/>
          </w:tcPr>
          <w:p w14:paraId="6C1941ED" w14:textId="3B1E2131" w:rsidR="00FB6750" w:rsidRPr="00394957" w:rsidRDefault="00394957" w:rsidP="008F5AAC">
            <w:pPr>
              <w:rPr>
                <w:rFonts w:ascii="Times New Roman" w:hAnsi="Times New Roman" w:cs="Times New Roman"/>
              </w:rPr>
            </w:pPr>
            <w:permStart w:id="803347508" w:edGrp="everyone" w:colFirst="2" w:colLast="2"/>
            <w:permStart w:id="853422227" w:edGrp="everyone" w:colFirst="3" w:colLast="3"/>
            <w:permStart w:id="1691559290" w:edGrp="everyone" w:colFirst="4" w:colLast="4"/>
            <w:permEnd w:id="254350523"/>
            <w:permEnd w:id="839341402"/>
            <w:permEnd w:id="604601229"/>
            <w:r>
              <w:rPr>
                <w:rFonts w:ascii="Times New Roman" w:hAnsi="Times New Roman" w:cs="Times New Roman"/>
              </w:rPr>
              <w:t>General Training (GTC)</w:t>
            </w:r>
          </w:p>
        </w:tc>
        <w:tc>
          <w:tcPr>
            <w:tcW w:w="1559" w:type="dxa"/>
          </w:tcPr>
          <w:p w14:paraId="20032426" w14:textId="0DEC3071" w:rsidR="00FB6750" w:rsidRPr="00394957" w:rsidRDefault="00394957" w:rsidP="008F5AAC">
            <w:pPr>
              <w:rPr>
                <w:rFonts w:ascii="Times New Roman" w:hAnsi="Times New Roman" w:cs="Times New Roman"/>
              </w:rPr>
            </w:pPr>
            <w:r w:rsidRPr="00394957">
              <w:rPr>
                <w:rFonts w:ascii="Times New Roman" w:hAnsi="Times New Roman" w:cs="Times New Roman"/>
              </w:rPr>
              <w:t>2 Weeks</w:t>
            </w:r>
          </w:p>
        </w:tc>
        <w:tc>
          <w:tcPr>
            <w:tcW w:w="850" w:type="dxa"/>
          </w:tcPr>
          <w:p w14:paraId="338E93CE" w14:textId="77777777" w:rsidR="00FB6750" w:rsidRDefault="00FB6750" w:rsidP="008F5AAC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851" w:type="dxa"/>
          </w:tcPr>
          <w:p w14:paraId="7FC9230B" w14:textId="77777777" w:rsidR="00FB6750" w:rsidRDefault="00FB6750" w:rsidP="008F5AAC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872" w:type="dxa"/>
          </w:tcPr>
          <w:p w14:paraId="62525BB3" w14:textId="77777777" w:rsidR="00FB6750" w:rsidRDefault="00FB6750" w:rsidP="008F5AAC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</w:tr>
      <w:tr w:rsidR="003420E4" w14:paraId="441F03D6" w14:textId="77777777" w:rsidTr="003420E4">
        <w:trPr>
          <w:jc w:val="center"/>
        </w:trPr>
        <w:tc>
          <w:tcPr>
            <w:tcW w:w="6658" w:type="dxa"/>
          </w:tcPr>
          <w:p w14:paraId="62EED9F7" w14:textId="74E313A9" w:rsidR="00394957" w:rsidRPr="00394957" w:rsidRDefault="00394957" w:rsidP="008F5AAC">
            <w:pPr>
              <w:rPr>
                <w:rFonts w:ascii="Times New Roman" w:hAnsi="Times New Roman" w:cs="Times New Roman"/>
                <w:b/>
              </w:rPr>
            </w:pPr>
            <w:permStart w:id="1555836199" w:edGrp="everyone" w:colFirst="2" w:colLast="2"/>
            <w:permStart w:id="131423935" w:edGrp="everyone" w:colFirst="3" w:colLast="3"/>
            <w:permStart w:id="560150792" w:edGrp="everyone" w:colFirst="4" w:colLast="4"/>
            <w:permEnd w:id="803347508"/>
            <w:permEnd w:id="853422227"/>
            <w:permEnd w:id="1691559290"/>
            <w:r w:rsidRPr="003B5511">
              <w:rPr>
                <w:rFonts w:ascii="Times New Roman" w:hAnsi="Times New Roman" w:cs="Times New Roman"/>
                <w:b/>
                <w:color w:val="0070C0"/>
              </w:rPr>
              <w:t>Level 2</w:t>
            </w:r>
          </w:p>
        </w:tc>
        <w:tc>
          <w:tcPr>
            <w:tcW w:w="1559" w:type="dxa"/>
          </w:tcPr>
          <w:p w14:paraId="002CD305" w14:textId="77777777" w:rsidR="00394957" w:rsidRPr="00394957" w:rsidRDefault="00394957" w:rsidP="008F5AA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50" w:type="dxa"/>
          </w:tcPr>
          <w:p w14:paraId="52A804B6" w14:textId="77777777" w:rsidR="00394957" w:rsidRDefault="00394957" w:rsidP="008F5AAC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851" w:type="dxa"/>
          </w:tcPr>
          <w:p w14:paraId="12C9A62B" w14:textId="77777777" w:rsidR="00394957" w:rsidRDefault="00394957" w:rsidP="008F5AAC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872" w:type="dxa"/>
          </w:tcPr>
          <w:p w14:paraId="5CF87EA2" w14:textId="77777777" w:rsidR="00394957" w:rsidRDefault="00394957" w:rsidP="008F5AAC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</w:tr>
      <w:tr w:rsidR="003420E4" w14:paraId="33F8F72D" w14:textId="77777777" w:rsidTr="003420E4">
        <w:trPr>
          <w:jc w:val="center"/>
        </w:trPr>
        <w:tc>
          <w:tcPr>
            <w:tcW w:w="6658" w:type="dxa"/>
          </w:tcPr>
          <w:p w14:paraId="473D2AC0" w14:textId="6A8C81B8" w:rsidR="00394957" w:rsidRDefault="00394957" w:rsidP="008F5AAC">
            <w:pPr>
              <w:rPr>
                <w:rFonts w:ascii="Times New Roman" w:hAnsi="Times New Roman" w:cs="Times New Roman"/>
              </w:rPr>
            </w:pPr>
            <w:permStart w:id="1357057726" w:edGrp="everyone" w:colFirst="2" w:colLast="2"/>
            <w:permStart w:id="2008896773" w:edGrp="everyone" w:colFirst="3" w:colLast="3"/>
            <w:permStart w:id="1659203874" w:edGrp="everyone" w:colFirst="4" w:colLast="4"/>
            <w:permEnd w:id="1555836199"/>
            <w:permEnd w:id="131423935"/>
            <w:permEnd w:id="560150792"/>
            <w:r w:rsidRPr="00394957">
              <w:rPr>
                <w:rFonts w:ascii="Times New Roman" w:hAnsi="Times New Roman" w:cs="Times New Roman"/>
              </w:rPr>
              <w:t>Basic Drill and Ceremonial Course (BDCC)</w:t>
            </w:r>
          </w:p>
        </w:tc>
        <w:tc>
          <w:tcPr>
            <w:tcW w:w="1559" w:type="dxa"/>
          </w:tcPr>
          <w:p w14:paraId="109DE6EA" w14:textId="331BB980" w:rsidR="00394957" w:rsidRPr="00394957" w:rsidRDefault="00394957" w:rsidP="008F5AA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 Weeks</w:t>
            </w:r>
          </w:p>
        </w:tc>
        <w:tc>
          <w:tcPr>
            <w:tcW w:w="850" w:type="dxa"/>
          </w:tcPr>
          <w:p w14:paraId="14B04659" w14:textId="77777777" w:rsidR="00394957" w:rsidRDefault="00394957" w:rsidP="008F5AAC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851" w:type="dxa"/>
          </w:tcPr>
          <w:p w14:paraId="498785AB" w14:textId="77777777" w:rsidR="00394957" w:rsidRDefault="00394957" w:rsidP="008F5AAC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872" w:type="dxa"/>
          </w:tcPr>
          <w:p w14:paraId="6F1FD9F1" w14:textId="77777777" w:rsidR="00394957" w:rsidRDefault="00394957" w:rsidP="008F5AAC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</w:tr>
      <w:tr w:rsidR="003420E4" w14:paraId="1B94B082" w14:textId="77777777" w:rsidTr="003420E4">
        <w:trPr>
          <w:jc w:val="center"/>
        </w:trPr>
        <w:tc>
          <w:tcPr>
            <w:tcW w:w="6658" w:type="dxa"/>
          </w:tcPr>
          <w:p w14:paraId="226B91BF" w14:textId="2E38E798" w:rsidR="00394957" w:rsidRPr="00394957" w:rsidRDefault="00394957" w:rsidP="008F5AAC">
            <w:pPr>
              <w:rPr>
                <w:rFonts w:ascii="Times New Roman" w:hAnsi="Times New Roman" w:cs="Times New Roman"/>
              </w:rPr>
            </w:pPr>
            <w:permStart w:id="1138110655" w:edGrp="everyone" w:colFirst="2" w:colLast="2"/>
            <w:permStart w:id="1129653988" w:edGrp="everyone" w:colFirst="3" w:colLast="3"/>
            <w:permStart w:id="1880841067" w:edGrp="everyone" w:colFirst="4" w:colLast="4"/>
            <w:permEnd w:id="1357057726"/>
            <w:permEnd w:id="2008896773"/>
            <w:permEnd w:id="1659203874"/>
            <w:r w:rsidRPr="00394957">
              <w:rPr>
                <w:rFonts w:ascii="Times New Roman" w:hAnsi="Times New Roman" w:cs="Times New Roman"/>
              </w:rPr>
              <w:t>Basic Fitness and Sports Course (BFSC)</w:t>
            </w:r>
          </w:p>
        </w:tc>
        <w:tc>
          <w:tcPr>
            <w:tcW w:w="1559" w:type="dxa"/>
          </w:tcPr>
          <w:p w14:paraId="13C3136C" w14:textId="5596AC2A" w:rsidR="00394957" w:rsidRPr="00394957" w:rsidRDefault="00394957" w:rsidP="008F5AA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 Weeks</w:t>
            </w:r>
          </w:p>
        </w:tc>
        <w:tc>
          <w:tcPr>
            <w:tcW w:w="850" w:type="dxa"/>
          </w:tcPr>
          <w:p w14:paraId="3DCCD134" w14:textId="77777777" w:rsidR="00394957" w:rsidRDefault="00394957" w:rsidP="008F5AAC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851" w:type="dxa"/>
          </w:tcPr>
          <w:p w14:paraId="75828FDA" w14:textId="77777777" w:rsidR="00394957" w:rsidRDefault="00394957" w:rsidP="008F5AAC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872" w:type="dxa"/>
          </w:tcPr>
          <w:p w14:paraId="2CD5A7D7" w14:textId="77777777" w:rsidR="00394957" w:rsidRDefault="00394957" w:rsidP="008F5AAC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</w:tr>
      <w:tr w:rsidR="003420E4" w14:paraId="2D932814" w14:textId="77777777" w:rsidTr="003420E4">
        <w:trPr>
          <w:jc w:val="center"/>
        </w:trPr>
        <w:tc>
          <w:tcPr>
            <w:tcW w:w="6658" w:type="dxa"/>
          </w:tcPr>
          <w:p w14:paraId="2AD7D254" w14:textId="73886CFD" w:rsidR="00394957" w:rsidRPr="00394957" w:rsidRDefault="00394957" w:rsidP="008F5AAC">
            <w:pPr>
              <w:rPr>
                <w:rFonts w:ascii="Times New Roman" w:hAnsi="Times New Roman" w:cs="Times New Roman"/>
              </w:rPr>
            </w:pPr>
            <w:permStart w:id="518815025" w:edGrp="everyone" w:colFirst="2" w:colLast="2"/>
            <w:permStart w:id="597391321" w:edGrp="everyone" w:colFirst="3" w:colLast="3"/>
            <w:permStart w:id="592520081" w:edGrp="everyone" w:colFirst="4" w:colLast="4"/>
            <w:permEnd w:id="1138110655"/>
            <w:permEnd w:id="1129653988"/>
            <w:permEnd w:id="1880841067"/>
            <w:r w:rsidRPr="00394957">
              <w:rPr>
                <w:rFonts w:ascii="Times New Roman" w:hAnsi="Times New Roman" w:cs="Times New Roman"/>
              </w:rPr>
              <w:t>Basic Survival Course (BSC)</w:t>
            </w:r>
          </w:p>
        </w:tc>
        <w:tc>
          <w:tcPr>
            <w:tcW w:w="1559" w:type="dxa"/>
          </w:tcPr>
          <w:p w14:paraId="34ACB1D0" w14:textId="1057B5DB" w:rsidR="00394957" w:rsidRPr="00394957" w:rsidRDefault="00394957" w:rsidP="008F5AA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 Weeks</w:t>
            </w:r>
          </w:p>
        </w:tc>
        <w:tc>
          <w:tcPr>
            <w:tcW w:w="850" w:type="dxa"/>
          </w:tcPr>
          <w:p w14:paraId="602E5579" w14:textId="77777777" w:rsidR="00394957" w:rsidRDefault="00394957" w:rsidP="008F5AAC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851" w:type="dxa"/>
          </w:tcPr>
          <w:p w14:paraId="6C91E5C9" w14:textId="77777777" w:rsidR="00394957" w:rsidRDefault="00394957" w:rsidP="008F5AAC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872" w:type="dxa"/>
          </w:tcPr>
          <w:p w14:paraId="34294043" w14:textId="77777777" w:rsidR="00394957" w:rsidRDefault="00394957" w:rsidP="008F5AAC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</w:tr>
      <w:tr w:rsidR="003420E4" w14:paraId="70595E75" w14:textId="77777777" w:rsidTr="003420E4">
        <w:trPr>
          <w:jc w:val="center"/>
        </w:trPr>
        <w:tc>
          <w:tcPr>
            <w:tcW w:w="6658" w:type="dxa"/>
          </w:tcPr>
          <w:p w14:paraId="2A4FAD2C" w14:textId="044FE042" w:rsidR="00394957" w:rsidRPr="00394957" w:rsidRDefault="00394957" w:rsidP="008F5AAC">
            <w:pPr>
              <w:rPr>
                <w:rFonts w:ascii="Times New Roman" w:hAnsi="Times New Roman" w:cs="Times New Roman"/>
              </w:rPr>
            </w:pPr>
            <w:permStart w:id="1713047310" w:edGrp="everyone" w:colFirst="2" w:colLast="2"/>
            <w:permStart w:id="277771111" w:edGrp="everyone" w:colFirst="3" w:colLast="3"/>
            <w:permStart w:id="975978644" w:edGrp="everyone" w:colFirst="4" w:colLast="4"/>
            <w:permEnd w:id="518815025"/>
            <w:permEnd w:id="597391321"/>
            <w:permEnd w:id="592520081"/>
            <w:r w:rsidRPr="00394957">
              <w:rPr>
                <w:rFonts w:ascii="Times New Roman" w:hAnsi="Times New Roman" w:cs="Times New Roman"/>
              </w:rPr>
              <w:t>Basic Aviation Course (BAC)</w:t>
            </w:r>
          </w:p>
        </w:tc>
        <w:tc>
          <w:tcPr>
            <w:tcW w:w="1559" w:type="dxa"/>
          </w:tcPr>
          <w:p w14:paraId="4DB33FCF" w14:textId="0FE849EF" w:rsidR="00394957" w:rsidRPr="00394957" w:rsidRDefault="00394957" w:rsidP="008F5AA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 Weeks</w:t>
            </w:r>
          </w:p>
        </w:tc>
        <w:tc>
          <w:tcPr>
            <w:tcW w:w="850" w:type="dxa"/>
          </w:tcPr>
          <w:p w14:paraId="70A3C555" w14:textId="77777777" w:rsidR="00394957" w:rsidRDefault="00394957" w:rsidP="008F5AAC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851" w:type="dxa"/>
          </w:tcPr>
          <w:p w14:paraId="55D6459D" w14:textId="77777777" w:rsidR="00394957" w:rsidRDefault="00394957" w:rsidP="008F5AAC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872" w:type="dxa"/>
          </w:tcPr>
          <w:p w14:paraId="18397C11" w14:textId="77777777" w:rsidR="00394957" w:rsidRDefault="00394957" w:rsidP="008F5AAC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</w:tr>
      <w:tr w:rsidR="003420E4" w14:paraId="2BBE2BFA" w14:textId="77777777" w:rsidTr="003420E4">
        <w:trPr>
          <w:jc w:val="center"/>
        </w:trPr>
        <w:tc>
          <w:tcPr>
            <w:tcW w:w="6658" w:type="dxa"/>
          </w:tcPr>
          <w:p w14:paraId="19F00FBE" w14:textId="20B5BAA9" w:rsidR="00394957" w:rsidRPr="00394957" w:rsidRDefault="00394957" w:rsidP="008F5AAC">
            <w:pPr>
              <w:rPr>
                <w:rFonts w:ascii="Times New Roman" w:hAnsi="Times New Roman" w:cs="Times New Roman"/>
              </w:rPr>
            </w:pPr>
            <w:permStart w:id="520910713" w:edGrp="everyone" w:colFirst="2" w:colLast="2"/>
            <w:permStart w:id="995246001" w:edGrp="everyone" w:colFirst="3" w:colLast="3"/>
            <w:permStart w:id="188484148" w:edGrp="everyone" w:colFirst="4" w:colLast="4"/>
            <w:permEnd w:id="1713047310"/>
            <w:permEnd w:id="277771111"/>
            <w:permEnd w:id="975978644"/>
            <w:r w:rsidRPr="00394957">
              <w:rPr>
                <w:rFonts w:ascii="Times New Roman" w:hAnsi="Times New Roman" w:cs="Times New Roman"/>
              </w:rPr>
              <w:t>Basic Aviation Technology and Aerospace Course (BATAC)</w:t>
            </w:r>
          </w:p>
        </w:tc>
        <w:tc>
          <w:tcPr>
            <w:tcW w:w="1559" w:type="dxa"/>
          </w:tcPr>
          <w:p w14:paraId="2998B3BB" w14:textId="5D691237" w:rsidR="00394957" w:rsidRPr="00394957" w:rsidRDefault="00394957" w:rsidP="008F5AA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 Weeks</w:t>
            </w:r>
          </w:p>
        </w:tc>
        <w:tc>
          <w:tcPr>
            <w:tcW w:w="850" w:type="dxa"/>
          </w:tcPr>
          <w:p w14:paraId="6233E041" w14:textId="77777777" w:rsidR="00394957" w:rsidRDefault="00394957" w:rsidP="008F5AAC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851" w:type="dxa"/>
          </w:tcPr>
          <w:p w14:paraId="7B2EF6D9" w14:textId="77777777" w:rsidR="00394957" w:rsidRDefault="00394957" w:rsidP="008F5AAC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872" w:type="dxa"/>
          </w:tcPr>
          <w:p w14:paraId="53C0EFD9" w14:textId="77777777" w:rsidR="00394957" w:rsidRDefault="00394957" w:rsidP="008F5AAC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</w:tr>
      <w:tr w:rsidR="00394957" w14:paraId="5619BEFF" w14:textId="77777777" w:rsidTr="003420E4">
        <w:trPr>
          <w:jc w:val="center"/>
        </w:trPr>
        <w:tc>
          <w:tcPr>
            <w:tcW w:w="6658" w:type="dxa"/>
          </w:tcPr>
          <w:p w14:paraId="1C5A100E" w14:textId="25AAB6BF" w:rsidR="00394957" w:rsidRPr="00394957" w:rsidRDefault="00394957" w:rsidP="008F5AAC">
            <w:pPr>
              <w:rPr>
                <w:rFonts w:ascii="Times New Roman" w:hAnsi="Times New Roman" w:cs="Times New Roman"/>
              </w:rPr>
            </w:pPr>
            <w:permStart w:id="1162166184" w:edGrp="everyone" w:colFirst="2" w:colLast="2"/>
            <w:permStart w:id="235348590" w:edGrp="everyone" w:colFirst="3" w:colLast="3"/>
            <w:permStart w:id="1673285622" w:edGrp="everyone" w:colFirst="4" w:colLast="4"/>
            <w:permEnd w:id="520910713"/>
            <w:permEnd w:id="995246001"/>
            <w:permEnd w:id="188484148"/>
            <w:r w:rsidRPr="00394957">
              <w:rPr>
                <w:rFonts w:ascii="Times New Roman" w:hAnsi="Times New Roman" w:cs="Times New Roman"/>
              </w:rPr>
              <w:t>Military Band - Basic Musician Course (MB-BMC)</w:t>
            </w:r>
          </w:p>
        </w:tc>
        <w:tc>
          <w:tcPr>
            <w:tcW w:w="1559" w:type="dxa"/>
          </w:tcPr>
          <w:p w14:paraId="46269CB6" w14:textId="22ECB142" w:rsidR="00394957" w:rsidRPr="00394957" w:rsidRDefault="00394957" w:rsidP="008F5AA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 Weeks</w:t>
            </w:r>
          </w:p>
        </w:tc>
        <w:tc>
          <w:tcPr>
            <w:tcW w:w="850" w:type="dxa"/>
          </w:tcPr>
          <w:p w14:paraId="5256D1BA" w14:textId="77777777" w:rsidR="00394957" w:rsidRDefault="00394957" w:rsidP="008F5AAC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851" w:type="dxa"/>
          </w:tcPr>
          <w:p w14:paraId="67B89DB7" w14:textId="77777777" w:rsidR="00394957" w:rsidRDefault="00394957" w:rsidP="008F5AAC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872" w:type="dxa"/>
          </w:tcPr>
          <w:p w14:paraId="30876AD2" w14:textId="77777777" w:rsidR="00394957" w:rsidRDefault="00394957" w:rsidP="008F5AAC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</w:tr>
      <w:tr w:rsidR="00394957" w14:paraId="6191818F" w14:textId="77777777" w:rsidTr="003420E4">
        <w:trPr>
          <w:jc w:val="center"/>
        </w:trPr>
        <w:tc>
          <w:tcPr>
            <w:tcW w:w="6658" w:type="dxa"/>
          </w:tcPr>
          <w:p w14:paraId="7138BC3C" w14:textId="26243247" w:rsidR="00394957" w:rsidRPr="00394957" w:rsidRDefault="00394957" w:rsidP="008F5AAC">
            <w:pPr>
              <w:rPr>
                <w:rFonts w:ascii="Times New Roman" w:hAnsi="Times New Roman" w:cs="Times New Roman"/>
                <w:b/>
              </w:rPr>
            </w:pPr>
            <w:permStart w:id="830169792" w:edGrp="everyone" w:colFirst="2" w:colLast="2"/>
            <w:permStart w:id="1719826285" w:edGrp="everyone" w:colFirst="3" w:colLast="3"/>
            <w:permStart w:id="490360537" w:edGrp="everyone" w:colFirst="4" w:colLast="4"/>
            <w:permEnd w:id="1162166184"/>
            <w:permEnd w:id="235348590"/>
            <w:permEnd w:id="1673285622"/>
            <w:r w:rsidRPr="003B5511">
              <w:rPr>
                <w:rFonts w:ascii="Times New Roman" w:hAnsi="Times New Roman" w:cs="Times New Roman"/>
                <w:b/>
                <w:color w:val="0070C0"/>
              </w:rPr>
              <w:t>Level 3</w:t>
            </w:r>
          </w:p>
        </w:tc>
        <w:tc>
          <w:tcPr>
            <w:tcW w:w="1559" w:type="dxa"/>
          </w:tcPr>
          <w:p w14:paraId="289A322C" w14:textId="77777777" w:rsidR="00394957" w:rsidRPr="00394957" w:rsidRDefault="00394957" w:rsidP="008F5AA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50" w:type="dxa"/>
          </w:tcPr>
          <w:p w14:paraId="3E839CDF" w14:textId="77777777" w:rsidR="00394957" w:rsidRDefault="00394957" w:rsidP="008F5AAC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851" w:type="dxa"/>
          </w:tcPr>
          <w:p w14:paraId="5A25FD83" w14:textId="77777777" w:rsidR="00394957" w:rsidRDefault="00394957" w:rsidP="008F5AAC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872" w:type="dxa"/>
          </w:tcPr>
          <w:p w14:paraId="7E7B7702" w14:textId="77777777" w:rsidR="00394957" w:rsidRDefault="00394957" w:rsidP="008F5AAC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</w:tr>
      <w:tr w:rsidR="00394957" w14:paraId="53B71E8C" w14:textId="77777777" w:rsidTr="003420E4">
        <w:trPr>
          <w:jc w:val="center"/>
        </w:trPr>
        <w:tc>
          <w:tcPr>
            <w:tcW w:w="6658" w:type="dxa"/>
          </w:tcPr>
          <w:p w14:paraId="62CABBA5" w14:textId="33949C87" w:rsidR="00394957" w:rsidRDefault="00394957" w:rsidP="008F5AAC">
            <w:pPr>
              <w:rPr>
                <w:rFonts w:ascii="Times New Roman" w:hAnsi="Times New Roman" w:cs="Times New Roman"/>
              </w:rPr>
            </w:pPr>
            <w:permStart w:id="703358519" w:edGrp="everyone" w:colFirst="2" w:colLast="2"/>
            <w:permStart w:id="1273495609" w:edGrp="everyone" w:colFirst="3" w:colLast="3"/>
            <w:permStart w:id="557144243" w:edGrp="everyone" w:colFirst="4" w:colLast="4"/>
            <w:permEnd w:id="830169792"/>
            <w:permEnd w:id="1719826285"/>
            <w:permEnd w:id="490360537"/>
            <w:r w:rsidRPr="00394957">
              <w:rPr>
                <w:rFonts w:ascii="Times New Roman" w:hAnsi="Times New Roman" w:cs="Times New Roman"/>
              </w:rPr>
              <w:t>Advanced Aviation Course (AAC)</w:t>
            </w:r>
          </w:p>
        </w:tc>
        <w:tc>
          <w:tcPr>
            <w:tcW w:w="1559" w:type="dxa"/>
          </w:tcPr>
          <w:p w14:paraId="168D882E" w14:textId="71515816" w:rsidR="00394957" w:rsidRPr="00394957" w:rsidRDefault="00394957" w:rsidP="008F5AA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 Weeks</w:t>
            </w:r>
          </w:p>
        </w:tc>
        <w:tc>
          <w:tcPr>
            <w:tcW w:w="850" w:type="dxa"/>
          </w:tcPr>
          <w:p w14:paraId="4EADFB04" w14:textId="77777777" w:rsidR="00394957" w:rsidRDefault="00394957" w:rsidP="008F5AAC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851" w:type="dxa"/>
          </w:tcPr>
          <w:p w14:paraId="0383AC09" w14:textId="77777777" w:rsidR="00394957" w:rsidRDefault="00394957" w:rsidP="008F5AAC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872" w:type="dxa"/>
          </w:tcPr>
          <w:p w14:paraId="6D6B981A" w14:textId="77777777" w:rsidR="00394957" w:rsidRDefault="00394957" w:rsidP="008F5AAC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</w:tr>
      <w:tr w:rsidR="00394957" w14:paraId="0AC7366A" w14:textId="77777777" w:rsidTr="003420E4">
        <w:trPr>
          <w:jc w:val="center"/>
        </w:trPr>
        <w:tc>
          <w:tcPr>
            <w:tcW w:w="6658" w:type="dxa"/>
          </w:tcPr>
          <w:p w14:paraId="05EF61A7" w14:textId="2CB9E331" w:rsidR="00394957" w:rsidRPr="00394957" w:rsidRDefault="00394957" w:rsidP="008F5AAC">
            <w:pPr>
              <w:rPr>
                <w:rFonts w:ascii="Times New Roman" w:hAnsi="Times New Roman" w:cs="Times New Roman"/>
              </w:rPr>
            </w:pPr>
            <w:permStart w:id="393358652" w:edGrp="everyone" w:colFirst="2" w:colLast="2"/>
            <w:permStart w:id="623453937" w:edGrp="everyone" w:colFirst="3" w:colLast="3"/>
            <w:permStart w:id="1790791947" w:edGrp="everyone" w:colFirst="4" w:colLast="4"/>
            <w:permEnd w:id="703358519"/>
            <w:permEnd w:id="1273495609"/>
            <w:permEnd w:id="557144243"/>
            <w:r w:rsidRPr="00394957">
              <w:rPr>
                <w:rFonts w:ascii="Times New Roman" w:hAnsi="Times New Roman" w:cs="Times New Roman"/>
              </w:rPr>
              <w:t>Air Rifle Marksmanship Instructor Course (ARMIC)</w:t>
            </w:r>
          </w:p>
        </w:tc>
        <w:tc>
          <w:tcPr>
            <w:tcW w:w="1559" w:type="dxa"/>
          </w:tcPr>
          <w:p w14:paraId="4B8202FC" w14:textId="58AD3D86" w:rsidR="00394957" w:rsidRPr="00394957" w:rsidRDefault="00394957" w:rsidP="008F5AA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 Weeks</w:t>
            </w:r>
          </w:p>
        </w:tc>
        <w:tc>
          <w:tcPr>
            <w:tcW w:w="850" w:type="dxa"/>
          </w:tcPr>
          <w:p w14:paraId="55B94F2D" w14:textId="77777777" w:rsidR="00394957" w:rsidRDefault="00394957" w:rsidP="008F5AAC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851" w:type="dxa"/>
          </w:tcPr>
          <w:p w14:paraId="411F52D4" w14:textId="77777777" w:rsidR="00394957" w:rsidRDefault="00394957" w:rsidP="008F5AAC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872" w:type="dxa"/>
          </w:tcPr>
          <w:p w14:paraId="69B974EA" w14:textId="77777777" w:rsidR="00394957" w:rsidRDefault="00394957" w:rsidP="008F5AAC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</w:tr>
      <w:tr w:rsidR="00394957" w14:paraId="0A566BFB" w14:textId="77777777" w:rsidTr="003420E4">
        <w:trPr>
          <w:jc w:val="center"/>
        </w:trPr>
        <w:tc>
          <w:tcPr>
            <w:tcW w:w="6658" w:type="dxa"/>
          </w:tcPr>
          <w:p w14:paraId="50345C03" w14:textId="21BFFEC1" w:rsidR="00394957" w:rsidRPr="00394957" w:rsidRDefault="00394957" w:rsidP="008F5AAC">
            <w:pPr>
              <w:rPr>
                <w:rFonts w:ascii="Times New Roman" w:hAnsi="Times New Roman" w:cs="Times New Roman"/>
              </w:rPr>
            </w:pPr>
            <w:permStart w:id="524887192" w:edGrp="everyone" w:colFirst="2" w:colLast="2"/>
            <w:permStart w:id="2021487783" w:edGrp="everyone" w:colFirst="3" w:colLast="3"/>
            <w:permStart w:id="1982666922" w:edGrp="everyone" w:colFirst="4" w:colLast="4"/>
            <w:permEnd w:id="393358652"/>
            <w:permEnd w:id="623453937"/>
            <w:permEnd w:id="1790791947"/>
            <w:r w:rsidRPr="00394957">
              <w:rPr>
                <w:rFonts w:ascii="Times New Roman" w:hAnsi="Times New Roman" w:cs="Times New Roman"/>
              </w:rPr>
              <w:t>Fitness and Sports Instructor (FSIC)</w:t>
            </w:r>
          </w:p>
        </w:tc>
        <w:tc>
          <w:tcPr>
            <w:tcW w:w="1559" w:type="dxa"/>
          </w:tcPr>
          <w:p w14:paraId="03BAAE5E" w14:textId="6610F19A" w:rsidR="00394957" w:rsidRPr="00394957" w:rsidRDefault="00394957" w:rsidP="008F5AA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 Weeks</w:t>
            </w:r>
          </w:p>
        </w:tc>
        <w:tc>
          <w:tcPr>
            <w:tcW w:w="850" w:type="dxa"/>
          </w:tcPr>
          <w:p w14:paraId="2BC0065F" w14:textId="77777777" w:rsidR="00394957" w:rsidRDefault="00394957" w:rsidP="008F5AAC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851" w:type="dxa"/>
          </w:tcPr>
          <w:p w14:paraId="00C12329" w14:textId="77777777" w:rsidR="00394957" w:rsidRDefault="00394957" w:rsidP="008F5AAC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872" w:type="dxa"/>
          </w:tcPr>
          <w:p w14:paraId="0C6E9BA9" w14:textId="77777777" w:rsidR="00394957" w:rsidRDefault="00394957" w:rsidP="008F5AAC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</w:tr>
      <w:tr w:rsidR="00394957" w14:paraId="22B727FE" w14:textId="77777777" w:rsidTr="003420E4">
        <w:trPr>
          <w:jc w:val="center"/>
        </w:trPr>
        <w:tc>
          <w:tcPr>
            <w:tcW w:w="6658" w:type="dxa"/>
          </w:tcPr>
          <w:p w14:paraId="5BBAE537" w14:textId="1F54BDD9" w:rsidR="00394957" w:rsidRPr="00394957" w:rsidRDefault="00394957" w:rsidP="008F5AAC">
            <w:pPr>
              <w:rPr>
                <w:rFonts w:ascii="Times New Roman" w:hAnsi="Times New Roman" w:cs="Times New Roman"/>
              </w:rPr>
            </w:pPr>
            <w:permStart w:id="56451465" w:edGrp="everyone" w:colFirst="2" w:colLast="2"/>
            <w:permStart w:id="1718632854" w:edGrp="everyone" w:colFirst="3" w:colLast="3"/>
            <w:permStart w:id="1577719961" w:edGrp="everyone" w:colFirst="4" w:colLast="4"/>
            <w:permEnd w:id="524887192"/>
            <w:permEnd w:id="2021487783"/>
            <w:permEnd w:id="1982666922"/>
            <w:r w:rsidRPr="00394957">
              <w:rPr>
                <w:rFonts w:ascii="Times New Roman" w:hAnsi="Times New Roman" w:cs="Times New Roman"/>
              </w:rPr>
              <w:t>Military Band – Intermediate Musician (MB-IMC)</w:t>
            </w:r>
            <w:r w:rsidR="0013674A">
              <w:rPr>
                <w:rFonts w:ascii="Times New Roman" w:hAnsi="Times New Roman" w:cs="Times New Roman"/>
              </w:rPr>
              <w:t xml:space="preserve"> </w:t>
            </w:r>
            <w:r w:rsidR="0013674A" w:rsidRPr="0013674A">
              <w:rPr>
                <w:rFonts w:ascii="Times New Roman" w:hAnsi="Times New Roman" w:cs="Times New Roman"/>
                <w:b/>
                <w:color w:val="FF0000"/>
              </w:rPr>
              <w:t>(note 4)</w:t>
            </w:r>
          </w:p>
        </w:tc>
        <w:tc>
          <w:tcPr>
            <w:tcW w:w="1559" w:type="dxa"/>
          </w:tcPr>
          <w:p w14:paraId="2BF845F9" w14:textId="33119250" w:rsidR="00394957" w:rsidRPr="00394957" w:rsidRDefault="00394957" w:rsidP="008F5AA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 Weeks</w:t>
            </w:r>
          </w:p>
        </w:tc>
        <w:tc>
          <w:tcPr>
            <w:tcW w:w="850" w:type="dxa"/>
          </w:tcPr>
          <w:p w14:paraId="6EA136DF" w14:textId="77777777" w:rsidR="00394957" w:rsidRDefault="00394957" w:rsidP="008F5AAC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851" w:type="dxa"/>
          </w:tcPr>
          <w:p w14:paraId="39C30BEA" w14:textId="77777777" w:rsidR="00394957" w:rsidRDefault="00394957" w:rsidP="008F5AAC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872" w:type="dxa"/>
          </w:tcPr>
          <w:p w14:paraId="0AACD013" w14:textId="77777777" w:rsidR="00394957" w:rsidRDefault="00394957" w:rsidP="008F5AAC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</w:tr>
      <w:tr w:rsidR="00394957" w14:paraId="13987F69" w14:textId="77777777" w:rsidTr="003420E4">
        <w:trPr>
          <w:jc w:val="center"/>
        </w:trPr>
        <w:tc>
          <w:tcPr>
            <w:tcW w:w="6658" w:type="dxa"/>
          </w:tcPr>
          <w:p w14:paraId="3411558F" w14:textId="2610E5EC" w:rsidR="00394957" w:rsidRPr="00394957" w:rsidRDefault="00394957" w:rsidP="008F5AAC">
            <w:pPr>
              <w:rPr>
                <w:rFonts w:ascii="Times New Roman" w:hAnsi="Times New Roman" w:cs="Times New Roman"/>
              </w:rPr>
            </w:pPr>
            <w:permStart w:id="273119440" w:edGrp="everyone" w:colFirst="2" w:colLast="2"/>
            <w:permStart w:id="1786980557" w:edGrp="everyone" w:colFirst="3" w:colLast="3"/>
            <w:permStart w:id="1675720253" w:edGrp="everyone" w:colFirst="4" w:colLast="4"/>
            <w:permEnd w:id="56451465"/>
            <w:permEnd w:id="1718632854"/>
            <w:permEnd w:id="1577719961"/>
            <w:r w:rsidRPr="00394957">
              <w:rPr>
                <w:rFonts w:ascii="Times New Roman" w:hAnsi="Times New Roman" w:cs="Times New Roman"/>
              </w:rPr>
              <w:t>Survival Instructor Course (SIC)</w:t>
            </w:r>
          </w:p>
        </w:tc>
        <w:tc>
          <w:tcPr>
            <w:tcW w:w="1559" w:type="dxa"/>
          </w:tcPr>
          <w:p w14:paraId="180C1BC1" w14:textId="4426DA15" w:rsidR="00394957" w:rsidRPr="00394957" w:rsidRDefault="00394957" w:rsidP="008F5AA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 Weeks</w:t>
            </w:r>
          </w:p>
        </w:tc>
        <w:tc>
          <w:tcPr>
            <w:tcW w:w="850" w:type="dxa"/>
          </w:tcPr>
          <w:p w14:paraId="2391758F" w14:textId="77777777" w:rsidR="00394957" w:rsidRDefault="00394957" w:rsidP="008F5AAC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851" w:type="dxa"/>
          </w:tcPr>
          <w:p w14:paraId="1E57BC81" w14:textId="77777777" w:rsidR="00394957" w:rsidRDefault="00394957" w:rsidP="008F5AAC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872" w:type="dxa"/>
          </w:tcPr>
          <w:p w14:paraId="26E75444" w14:textId="77777777" w:rsidR="00394957" w:rsidRDefault="00394957" w:rsidP="008F5AAC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</w:tr>
      <w:tr w:rsidR="00394957" w14:paraId="359761DE" w14:textId="77777777" w:rsidTr="003420E4">
        <w:trPr>
          <w:jc w:val="center"/>
        </w:trPr>
        <w:tc>
          <w:tcPr>
            <w:tcW w:w="6658" w:type="dxa"/>
          </w:tcPr>
          <w:p w14:paraId="15FD60C0" w14:textId="0B924FA7" w:rsidR="00394957" w:rsidRPr="00394957" w:rsidRDefault="00394957" w:rsidP="008F5AAC">
            <w:pPr>
              <w:rPr>
                <w:rFonts w:ascii="Times New Roman" w:hAnsi="Times New Roman" w:cs="Times New Roman"/>
                <w:b/>
              </w:rPr>
            </w:pPr>
            <w:permStart w:id="454060566" w:edGrp="everyone" w:colFirst="2" w:colLast="2"/>
            <w:permStart w:id="1993699281" w:edGrp="everyone" w:colFirst="3" w:colLast="3"/>
            <w:permStart w:id="16847999" w:edGrp="everyone" w:colFirst="4" w:colLast="4"/>
            <w:permEnd w:id="273119440"/>
            <w:permEnd w:id="1786980557"/>
            <w:permEnd w:id="1675720253"/>
            <w:r w:rsidRPr="003B5511">
              <w:rPr>
                <w:rFonts w:ascii="Times New Roman" w:hAnsi="Times New Roman" w:cs="Times New Roman"/>
                <w:b/>
                <w:color w:val="0070C0"/>
              </w:rPr>
              <w:t>Level 4</w:t>
            </w:r>
          </w:p>
        </w:tc>
        <w:tc>
          <w:tcPr>
            <w:tcW w:w="1559" w:type="dxa"/>
          </w:tcPr>
          <w:p w14:paraId="3475715B" w14:textId="77777777" w:rsidR="00394957" w:rsidRDefault="00394957" w:rsidP="008F5AA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50" w:type="dxa"/>
          </w:tcPr>
          <w:p w14:paraId="188A6E1A" w14:textId="77777777" w:rsidR="00394957" w:rsidRDefault="00394957" w:rsidP="008F5AAC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851" w:type="dxa"/>
          </w:tcPr>
          <w:p w14:paraId="11AE9E36" w14:textId="77777777" w:rsidR="00394957" w:rsidRDefault="00394957" w:rsidP="008F5AAC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872" w:type="dxa"/>
          </w:tcPr>
          <w:p w14:paraId="72F82B05" w14:textId="77777777" w:rsidR="00394957" w:rsidRDefault="00394957" w:rsidP="008F5AAC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</w:tr>
      <w:tr w:rsidR="00394957" w14:paraId="7CDED35C" w14:textId="77777777" w:rsidTr="003420E4">
        <w:trPr>
          <w:jc w:val="center"/>
        </w:trPr>
        <w:tc>
          <w:tcPr>
            <w:tcW w:w="6658" w:type="dxa"/>
          </w:tcPr>
          <w:p w14:paraId="6495EF0C" w14:textId="43BD3EBC" w:rsidR="00394957" w:rsidRDefault="00394957" w:rsidP="008F5AAC">
            <w:pPr>
              <w:rPr>
                <w:rFonts w:ascii="Times New Roman" w:hAnsi="Times New Roman" w:cs="Times New Roman"/>
              </w:rPr>
            </w:pPr>
            <w:permStart w:id="1501050018" w:edGrp="everyone" w:colFirst="2" w:colLast="2"/>
            <w:permStart w:id="2119175685" w:edGrp="everyone" w:colFirst="3" w:colLast="3"/>
            <w:permStart w:id="861153380" w:edGrp="everyone" w:colFirst="4" w:colLast="4"/>
            <w:permEnd w:id="454060566"/>
            <w:permEnd w:id="1993699281"/>
            <w:permEnd w:id="16847999"/>
            <w:r w:rsidRPr="00394957">
              <w:rPr>
                <w:rFonts w:ascii="Times New Roman" w:hAnsi="Times New Roman" w:cs="Times New Roman"/>
              </w:rPr>
              <w:t>Military Band - Advanced Musician (MB-AMC)</w:t>
            </w:r>
            <w:r w:rsidR="0013674A">
              <w:rPr>
                <w:rFonts w:ascii="Times New Roman" w:hAnsi="Times New Roman" w:cs="Times New Roman"/>
              </w:rPr>
              <w:t xml:space="preserve"> </w:t>
            </w:r>
            <w:r w:rsidR="0013674A" w:rsidRPr="0013674A">
              <w:rPr>
                <w:rFonts w:ascii="Times New Roman" w:hAnsi="Times New Roman" w:cs="Times New Roman"/>
                <w:b/>
                <w:color w:val="FF0000"/>
              </w:rPr>
              <w:t>(note 4)</w:t>
            </w:r>
          </w:p>
        </w:tc>
        <w:tc>
          <w:tcPr>
            <w:tcW w:w="1559" w:type="dxa"/>
          </w:tcPr>
          <w:p w14:paraId="670087CF" w14:textId="4FCBF796" w:rsidR="00394957" w:rsidRDefault="00394957" w:rsidP="008F5AA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 Weeks</w:t>
            </w:r>
          </w:p>
        </w:tc>
        <w:tc>
          <w:tcPr>
            <w:tcW w:w="850" w:type="dxa"/>
          </w:tcPr>
          <w:p w14:paraId="1A66F1FC" w14:textId="77777777" w:rsidR="00394957" w:rsidRDefault="00394957" w:rsidP="008F5AAC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851" w:type="dxa"/>
          </w:tcPr>
          <w:p w14:paraId="7A5E0598" w14:textId="77777777" w:rsidR="00394957" w:rsidRDefault="00394957" w:rsidP="008F5AAC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872" w:type="dxa"/>
          </w:tcPr>
          <w:p w14:paraId="04098924" w14:textId="77777777" w:rsidR="00394957" w:rsidRDefault="00394957" w:rsidP="008F5AAC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</w:tr>
      <w:tr w:rsidR="00394957" w14:paraId="3C616223" w14:textId="77777777" w:rsidTr="003420E4">
        <w:trPr>
          <w:jc w:val="center"/>
        </w:trPr>
        <w:tc>
          <w:tcPr>
            <w:tcW w:w="6658" w:type="dxa"/>
          </w:tcPr>
          <w:p w14:paraId="24CC6138" w14:textId="1FF78E4B" w:rsidR="00394957" w:rsidRPr="00394957" w:rsidRDefault="00394957" w:rsidP="008F5AAC">
            <w:pPr>
              <w:rPr>
                <w:rFonts w:ascii="Times New Roman" w:hAnsi="Times New Roman" w:cs="Times New Roman"/>
              </w:rPr>
            </w:pPr>
            <w:permStart w:id="182347068" w:edGrp="everyone" w:colFirst="2" w:colLast="2"/>
            <w:permStart w:id="1378356593" w:edGrp="everyone" w:colFirst="3" w:colLast="3"/>
            <w:permStart w:id="1642823460" w:edGrp="everyone" w:colFirst="4" w:colLast="4"/>
            <w:permEnd w:id="1501050018"/>
            <w:permEnd w:id="2119175685"/>
            <w:permEnd w:id="861153380"/>
            <w:r w:rsidRPr="00394957">
              <w:rPr>
                <w:rFonts w:ascii="Times New Roman" w:hAnsi="Times New Roman" w:cs="Times New Roman"/>
              </w:rPr>
              <w:t>Drill and Ceremonial Instructor Course (DCIC)</w:t>
            </w:r>
          </w:p>
        </w:tc>
        <w:tc>
          <w:tcPr>
            <w:tcW w:w="1559" w:type="dxa"/>
          </w:tcPr>
          <w:p w14:paraId="4FBA6168" w14:textId="5EE60C08" w:rsidR="00394957" w:rsidRDefault="00394957" w:rsidP="008F5AA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 Weeks</w:t>
            </w:r>
          </w:p>
        </w:tc>
        <w:tc>
          <w:tcPr>
            <w:tcW w:w="850" w:type="dxa"/>
          </w:tcPr>
          <w:p w14:paraId="3C37B83C" w14:textId="77777777" w:rsidR="00394957" w:rsidRDefault="00394957" w:rsidP="008F5AAC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851" w:type="dxa"/>
          </w:tcPr>
          <w:p w14:paraId="40A3AD63" w14:textId="77777777" w:rsidR="00394957" w:rsidRDefault="00394957" w:rsidP="008F5AAC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872" w:type="dxa"/>
          </w:tcPr>
          <w:p w14:paraId="623F95C4" w14:textId="77777777" w:rsidR="00394957" w:rsidRDefault="00394957" w:rsidP="008F5AAC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</w:tr>
      <w:tr w:rsidR="009613CC" w14:paraId="70593B88" w14:textId="77777777" w:rsidTr="003420E4">
        <w:trPr>
          <w:jc w:val="center"/>
        </w:trPr>
        <w:tc>
          <w:tcPr>
            <w:tcW w:w="6658" w:type="dxa"/>
          </w:tcPr>
          <w:p w14:paraId="12983A57" w14:textId="2A4DC2E6" w:rsidR="009613CC" w:rsidRPr="003B5511" w:rsidRDefault="009613CC" w:rsidP="008F5AAC">
            <w:pPr>
              <w:rPr>
                <w:rFonts w:ascii="Times New Roman" w:hAnsi="Times New Roman" w:cs="Times New Roman"/>
                <w:b/>
                <w:color w:val="0070C0"/>
              </w:rPr>
            </w:pPr>
            <w:permStart w:id="1747659981" w:edGrp="everyone" w:colFirst="2" w:colLast="2"/>
            <w:permStart w:id="1166743925" w:edGrp="everyone" w:colFirst="3" w:colLast="3"/>
            <w:permStart w:id="527576988" w:edGrp="everyone" w:colFirst="4" w:colLast="4"/>
            <w:permEnd w:id="182347068"/>
            <w:permEnd w:id="1378356593"/>
            <w:permEnd w:id="1642823460"/>
            <w:r w:rsidRPr="003B5511">
              <w:rPr>
                <w:rFonts w:ascii="Times New Roman" w:hAnsi="Times New Roman" w:cs="Times New Roman"/>
                <w:b/>
                <w:color w:val="0070C0"/>
              </w:rPr>
              <w:t>Staff</w:t>
            </w:r>
          </w:p>
        </w:tc>
        <w:tc>
          <w:tcPr>
            <w:tcW w:w="1559" w:type="dxa"/>
          </w:tcPr>
          <w:p w14:paraId="7502CFD4" w14:textId="77777777" w:rsidR="009613CC" w:rsidRDefault="009613CC" w:rsidP="008F5AA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50" w:type="dxa"/>
          </w:tcPr>
          <w:p w14:paraId="07EBE903" w14:textId="77777777" w:rsidR="009613CC" w:rsidRDefault="009613CC" w:rsidP="008F5AAC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851" w:type="dxa"/>
          </w:tcPr>
          <w:p w14:paraId="0056C846" w14:textId="77777777" w:rsidR="009613CC" w:rsidRDefault="009613CC" w:rsidP="008F5AAC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872" w:type="dxa"/>
          </w:tcPr>
          <w:p w14:paraId="1C4DD10A" w14:textId="77777777" w:rsidR="009613CC" w:rsidRDefault="009613CC" w:rsidP="008F5AAC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</w:tr>
      <w:tr w:rsidR="009613CC" w14:paraId="5840ECD6" w14:textId="77777777" w:rsidTr="003420E4">
        <w:trPr>
          <w:jc w:val="center"/>
        </w:trPr>
        <w:tc>
          <w:tcPr>
            <w:tcW w:w="6658" w:type="dxa"/>
          </w:tcPr>
          <w:p w14:paraId="3C21CB37" w14:textId="40CB4369" w:rsidR="009613CC" w:rsidRDefault="009613CC" w:rsidP="008F5AAC">
            <w:pPr>
              <w:rPr>
                <w:rFonts w:ascii="Times New Roman" w:hAnsi="Times New Roman" w:cs="Times New Roman"/>
              </w:rPr>
            </w:pPr>
            <w:permStart w:id="736566391" w:edGrp="everyone" w:colFirst="2" w:colLast="2"/>
            <w:permStart w:id="1129607036" w:edGrp="everyone" w:colFirst="3" w:colLast="3"/>
            <w:permStart w:id="1509434525" w:edGrp="everyone" w:colFirst="4" w:colLast="4"/>
            <w:permEnd w:id="1747659981"/>
            <w:permEnd w:id="1166743925"/>
            <w:permEnd w:id="527576988"/>
            <w:r>
              <w:rPr>
                <w:rFonts w:ascii="Times New Roman" w:hAnsi="Times New Roman" w:cs="Times New Roman"/>
              </w:rPr>
              <w:t xml:space="preserve">Staff </w:t>
            </w:r>
            <w:r w:rsidR="0013674A">
              <w:rPr>
                <w:rFonts w:ascii="Times New Roman" w:hAnsi="Times New Roman" w:cs="Times New Roman"/>
                <w:b/>
                <w:color w:val="FF0000"/>
              </w:rPr>
              <w:t>(note 3</w:t>
            </w:r>
            <w:r w:rsidR="0013674A" w:rsidRPr="0013674A">
              <w:rPr>
                <w:rFonts w:ascii="Times New Roman" w:hAnsi="Times New Roman" w:cs="Times New Roman"/>
                <w:b/>
                <w:color w:val="FF0000"/>
              </w:rPr>
              <w:t>)</w:t>
            </w:r>
          </w:p>
        </w:tc>
        <w:tc>
          <w:tcPr>
            <w:tcW w:w="1559" w:type="dxa"/>
          </w:tcPr>
          <w:p w14:paraId="777DD146" w14:textId="74C4F731" w:rsidR="009613CC" w:rsidRDefault="009613CC" w:rsidP="008F5AA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 Weeks</w:t>
            </w:r>
          </w:p>
        </w:tc>
        <w:tc>
          <w:tcPr>
            <w:tcW w:w="850" w:type="dxa"/>
          </w:tcPr>
          <w:p w14:paraId="30D25188" w14:textId="77777777" w:rsidR="009613CC" w:rsidRDefault="009613CC" w:rsidP="008F5AAC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851" w:type="dxa"/>
          </w:tcPr>
          <w:p w14:paraId="0F8EA5DA" w14:textId="77777777" w:rsidR="009613CC" w:rsidRDefault="009613CC" w:rsidP="008F5AAC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872" w:type="dxa"/>
          </w:tcPr>
          <w:p w14:paraId="6E7D4EB2" w14:textId="77777777" w:rsidR="009613CC" w:rsidRDefault="009613CC" w:rsidP="008F5AAC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</w:tr>
      <w:tr w:rsidR="009613CC" w14:paraId="0B6C1022" w14:textId="77777777" w:rsidTr="003420E4">
        <w:trPr>
          <w:jc w:val="center"/>
        </w:trPr>
        <w:tc>
          <w:tcPr>
            <w:tcW w:w="6658" w:type="dxa"/>
          </w:tcPr>
          <w:p w14:paraId="018794C7" w14:textId="05A06F9C" w:rsidR="009613CC" w:rsidRPr="009613CC" w:rsidRDefault="009613CC" w:rsidP="008F5AAC">
            <w:pPr>
              <w:rPr>
                <w:rFonts w:ascii="Times New Roman" w:hAnsi="Times New Roman" w:cs="Times New Roman"/>
                <w:b/>
              </w:rPr>
            </w:pPr>
            <w:permStart w:id="979521025" w:edGrp="everyone" w:colFirst="2" w:colLast="2"/>
            <w:permStart w:id="824471270" w:edGrp="everyone" w:colFirst="3" w:colLast="3"/>
            <w:permStart w:id="1691711952" w:edGrp="everyone" w:colFirst="4" w:colLast="4"/>
            <w:permEnd w:id="736566391"/>
            <w:permEnd w:id="1129607036"/>
            <w:permEnd w:id="1509434525"/>
            <w:r w:rsidRPr="003B5511">
              <w:rPr>
                <w:rFonts w:ascii="Times New Roman" w:hAnsi="Times New Roman" w:cs="Times New Roman"/>
                <w:b/>
                <w:color w:val="0070C0"/>
              </w:rPr>
              <w:t xml:space="preserve">National Courses </w:t>
            </w:r>
            <w:r w:rsidRPr="003B5511">
              <w:rPr>
                <w:rFonts w:ascii="Times New Roman" w:hAnsi="Times New Roman" w:cs="Times New Roman"/>
                <w:b/>
                <w:i/>
                <w:color w:val="0070C0"/>
              </w:rPr>
              <w:t>(Must Complete a Separate Application)</w:t>
            </w:r>
            <w:r w:rsidRPr="003B5511">
              <w:rPr>
                <w:rFonts w:ascii="Times New Roman" w:hAnsi="Times New Roman" w:cs="Times New Roman"/>
                <w:b/>
                <w:color w:val="0070C0"/>
              </w:rPr>
              <w:t xml:space="preserve"> </w:t>
            </w:r>
          </w:p>
        </w:tc>
        <w:tc>
          <w:tcPr>
            <w:tcW w:w="1559" w:type="dxa"/>
          </w:tcPr>
          <w:p w14:paraId="49635874" w14:textId="77777777" w:rsidR="009613CC" w:rsidRDefault="009613CC" w:rsidP="008F5AA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50" w:type="dxa"/>
          </w:tcPr>
          <w:p w14:paraId="034542E5" w14:textId="77777777" w:rsidR="009613CC" w:rsidRDefault="009613CC" w:rsidP="008F5AAC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851" w:type="dxa"/>
          </w:tcPr>
          <w:p w14:paraId="13240796" w14:textId="77777777" w:rsidR="009613CC" w:rsidRDefault="009613CC" w:rsidP="008F5AAC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872" w:type="dxa"/>
          </w:tcPr>
          <w:p w14:paraId="6843C867" w14:textId="77777777" w:rsidR="009613CC" w:rsidRDefault="009613CC" w:rsidP="008F5AAC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</w:tr>
      <w:tr w:rsidR="009613CC" w14:paraId="5F641441" w14:textId="77777777" w:rsidTr="003420E4">
        <w:trPr>
          <w:jc w:val="center"/>
        </w:trPr>
        <w:tc>
          <w:tcPr>
            <w:tcW w:w="6658" w:type="dxa"/>
          </w:tcPr>
          <w:p w14:paraId="0C7CEBF1" w14:textId="2F83BC86" w:rsidR="009613CC" w:rsidRPr="009613CC" w:rsidRDefault="009613CC" w:rsidP="008F5AAC">
            <w:pPr>
              <w:rPr>
                <w:rFonts w:ascii="Times New Roman" w:hAnsi="Times New Roman" w:cs="Times New Roman"/>
              </w:rPr>
            </w:pPr>
            <w:permStart w:id="2082669707" w:edGrp="everyone" w:colFirst="2" w:colLast="2"/>
            <w:permStart w:id="1314852372" w:edGrp="everyone" w:colFirst="3" w:colLast="3"/>
            <w:permStart w:id="857300248" w:edGrp="everyone" w:colFirst="4" w:colLast="4"/>
            <w:permEnd w:id="979521025"/>
            <w:permEnd w:id="824471270"/>
            <w:permEnd w:id="1691711952"/>
            <w:r w:rsidRPr="009613CC">
              <w:rPr>
                <w:rFonts w:ascii="Times New Roman" w:hAnsi="Times New Roman" w:cs="Times New Roman"/>
              </w:rPr>
              <w:t>Advanced Aerospace Course (AASC)</w:t>
            </w:r>
            <w:r w:rsidR="0013674A">
              <w:rPr>
                <w:rFonts w:ascii="Times New Roman" w:hAnsi="Times New Roman" w:cs="Times New Roman"/>
              </w:rPr>
              <w:t xml:space="preserve"> </w:t>
            </w:r>
            <w:r w:rsidR="0013674A">
              <w:rPr>
                <w:rFonts w:ascii="Times New Roman" w:hAnsi="Times New Roman" w:cs="Times New Roman"/>
                <w:b/>
                <w:color w:val="FF0000"/>
              </w:rPr>
              <w:t>(note 5</w:t>
            </w:r>
            <w:r w:rsidR="0013674A" w:rsidRPr="0013674A">
              <w:rPr>
                <w:rFonts w:ascii="Times New Roman" w:hAnsi="Times New Roman" w:cs="Times New Roman"/>
                <w:b/>
                <w:color w:val="FF0000"/>
              </w:rPr>
              <w:t>)</w:t>
            </w:r>
          </w:p>
        </w:tc>
        <w:tc>
          <w:tcPr>
            <w:tcW w:w="1559" w:type="dxa"/>
          </w:tcPr>
          <w:p w14:paraId="2F742A7C" w14:textId="6652E142" w:rsidR="009613CC" w:rsidRDefault="00C43634" w:rsidP="008F5AA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 Weeks</w:t>
            </w:r>
          </w:p>
        </w:tc>
        <w:tc>
          <w:tcPr>
            <w:tcW w:w="850" w:type="dxa"/>
          </w:tcPr>
          <w:p w14:paraId="168E97CA" w14:textId="77777777" w:rsidR="009613CC" w:rsidRDefault="009613CC" w:rsidP="008F5AAC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851" w:type="dxa"/>
          </w:tcPr>
          <w:p w14:paraId="7761D175" w14:textId="77777777" w:rsidR="009613CC" w:rsidRDefault="009613CC" w:rsidP="008F5AAC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872" w:type="dxa"/>
          </w:tcPr>
          <w:p w14:paraId="7EAD74BB" w14:textId="77777777" w:rsidR="009613CC" w:rsidRDefault="009613CC" w:rsidP="008F5AAC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</w:tr>
      <w:tr w:rsidR="009613CC" w14:paraId="6FDC4406" w14:textId="77777777" w:rsidTr="003420E4">
        <w:trPr>
          <w:jc w:val="center"/>
        </w:trPr>
        <w:tc>
          <w:tcPr>
            <w:tcW w:w="6658" w:type="dxa"/>
          </w:tcPr>
          <w:p w14:paraId="3488EE62" w14:textId="4AF421D2" w:rsidR="009613CC" w:rsidRPr="009613CC" w:rsidRDefault="009613CC" w:rsidP="008F5AAC">
            <w:pPr>
              <w:rPr>
                <w:rFonts w:ascii="Times New Roman" w:hAnsi="Times New Roman" w:cs="Times New Roman"/>
              </w:rPr>
            </w:pPr>
            <w:permStart w:id="1416591716" w:edGrp="everyone" w:colFirst="2" w:colLast="2"/>
            <w:permStart w:id="9792058" w:edGrp="everyone" w:colFirst="3" w:colLast="3"/>
            <w:permStart w:id="661260155" w:edGrp="everyone" w:colFirst="4" w:colLast="4"/>
            <w:permEnd w:id="2082669707"/>
            <w:permEnd w:id="1314852372"/>
            <w:permEnd w:id="857300248"/>
            <w:r w:rsidRPr="009613CC">
              <w:rPr>
                <w:rFonts w:ascii="Times New Roman" w:hAnsi="Times New Roman" w:cs="Times New Roman"/>
              </w:rPr>
              <w:t>Airport Operations (AATC-AO)</w:t>
            </w:r>
            <w:r w:rsidR="0013674A">
              <w:rPr>
                <w:rFonts w:ascii="Times New Roman" w:hAnsi="Times New Roman" w:cs="Times New Roman"/>
              </w:rPr>
              <w:t xml:space="preserve"> </w:t>
            </w:r>
            <w:r w:rsidR="0013674A">
              <w:rPr>
                <w:rFonts w:ascii="Times New Roman" w:hAnsi="Times New Roman" w:cs="Times New Roman"/>
                <w:b/>
                <w:color w:val="FF0000"/>
              </w:rPr>
              <w:t>(note 5</w:t>
            </w:r>
            <w:r w:rsidR="0013674A" w:rsidRPr="0013674A">
              <w:rPr>
                <w:rFonts w:ascii="Times New Roman" w:hAnsi="Times New Roman" w:cs="Times New Roman"/>
                <w:b/>
                <w:color w:val="FF0000"/>
              </w:rPr>
              <w:t>)</w:t>
            </w:r>
          </w:p>
        </w:tc>
        <w:tc>
          <w:tcPr>
            <w:tcW w:w="1559" w:type="dxa"/>
          </w:tcPr>
          <w:p w14:paraId="042DEA2A" w14:textId="149891E5" w:rsidR="009613CC" w:rsidRDefault="00C43634" w:rsidP="008F5AA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 Weeks</w:t>
            </w:r>
          </w:p>
        </w:tc>
        <w:tc>
          <w:tcPr>
            <w:tcW w:w="850" w:type="dxa"/>
          </w:tcPr>
          <w:p w14:paraId="707D0873" w14:textId="77777777" w:rsidR="009613CC" w:rsidRDefault="009613CC" w:rsidP="008F5AAC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851" w:type="dxa"/>
          </w:tcPr>
          <w:p w14:paraId="07BA10A7" w14:textId="77777777" w:rsidR="009613CC" w:rsidRDefault="009613CC" w:rsidP="008F5AAC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872" w:type="dxa"/>
          </w:tcPr>
          <w:p w14:paraId="081D874D" w14:textId="77777777" w:rsidR="009613CC" w:rsidRDefault="009613CC" w:rsidP="008F5AAC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</w:tr>
      <w:tr w:rsidR="009613CC" w14:paraId="46539724" w14:textId="77777777" w:rsidTr="003420E4">
        <w:trPr>
          <w:jc w:val="center"/>
        </w:trPr>
        <w:tc>
          <w:tcPr>
            <w:tcW w:w="6658" w:type="dxa"/>
          </w:tcPr>
          <w:p w14:paraId="33C84629" w14:textId="41854C21" w:rsidR="009613CC" w:rsidRPr="009613CC" w:rsidRDefault="009613CC" w:rsidP="008F5AAC">
            <w:pPr>
              <w:rPr>
                <w:rFonts w:ascii="Times New Roman" w:hAnsi="Times New Roman" w:cs="Times New Roman"/>
              </w:rPr>
            </w:pPr>
            <w:permStart w:id="433080672" w:edGrp="everyone" w:colFirst="2" w:colLast="2"/>
            <w:permStart w:id="290260028" w:edGrp="everyone" w:colFirst="3" w:colLast="3"/>
            <w:permStart w:id="193615934" w:edGrp="everyone" w:colFirst="4" w:colLast="4"/>
            <w:permEnd w:id="1416591716"/>
            <w:permEnd w:id="9792058"/>
            <w:permEnd w:id="661260155"/>
            <w:r w:rsidRPr="009613CC">
              <w:rPr>
                <w:rFonts w:ascii="Times New Roman" w:hAnsi="Times New Roman" w:cs="Times New Roman"/>
              </w:rPr>
              <w:t>Airport Maintenance (AATC-AM)</w:t>
            </w:r>
            <w:r w:rsidR="0013674A">
              <w:rPr>
                <w:rFonts w:ascii="Times New Roman" w:hAnsi="Times New Roman" w:cs="Times New Roman"/>
              </w:rPr>
              <w:t xml:space="preserve"> </w:t>
            </w:r>
            <w:r w:rsidR="0013674A">
              <w:rPr>
                <w:rFonts w:ascii="Times New Roman" w:hAnsi="Times New Roman" w:cs="Times New Roman"/>
                <w:b/>
                <w:color w:val="FF0000"/>
              </w:rPr>
              <w:t>(note 5</w:t>
            </w:r>
            <w:r w:rsidR="0013674A" w:rsidRPr="0013674A">
              <w:rPr>
                <w:rFonts w:ascii="Times New Roman" w:hAnsi="Times New Roman" w:cs="Times New Roman"/>
                <w:b/>
                <w:color w:val="FF0000"/>
              </w:rPr>
              <w:t>)</w:t>
            </w:r>
          </w:p>
        </w:tc>
        <w:tc>
          <w:tcPr>
            <w:tcW w:w="1559" w:type="dxa"/>
          </w:tcPr>
          <w:p w14:paraId="253859DB" w14:textId="3C21CDC4" w:rsidR="009613CC" w:rsidRDefault="00C43634" w:rsidP="008F5AA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 Weeks</w:t>
            </w:r>
          </w:p>
        </w:tc>
        <w:tc>
          <w:tcPr>
            <w:tcW w:w="850" w:type="dxa"/>
          </w:tcPr>
          <w:p w14:paraId="7DDBDA8E" w14:textId="77777777" w:rsidR="009613CC" w:rsidRDefault="009613CC" w:rsidP="008F5AAC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851" w:type="dxa"/>
          </w:tcPr>
          <w:p w14:paraId="765C7C08" w14:textId="77777777" w:rsidR="009613CC" w:rsidRDefault="009613CC" w:rsidP="008F5AAC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872" w:type="dxa"/>
          </w:tcPr>
          <w:p w14:paraId="550F4840" w14:textId="77777777" w:rsidR="009613CC" w:rsidRDefault="009613CC" w:rsidP="008F5AAC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</w:tr>
      <w:tr w:rsidR="009613CC" w14:paraId="524ADBA5" w14:textId="77777777" w:rsidTr="003420E4">
        <w:trPr>
          <w:jc w:val="center"/>
        </w:trPr>
        <w:tc>
          <w:tcPr>
            <w:tcW w:w="6658" w:type="dxa"/>
          </w:tcPr>
          <w:p w14:paraId="2D1AEBEA" w14:textId="5EF3B49E" w:rsidR="009613CC" w:rsidRPr="009613CC" w:rsidRDefault="009613CC" w:rsidP="008F5AAC">
            <w:pPr>
              <w:rPr>
                <w:rFonts w:ascii="Times New Roman" w:hAnsi="Times New Roman" w:cs="Times New Roman"/>
              </w:rPr>
            </w:pPr>
            <w:permStart w:id="388524579" w:edGrp="everyone" w:colFirst="2" w:colLast="2"/>
            <w:permStart w:id="804718182" w:edGrp="everyone" w:colFirst="3" w:colLast="3"/>
            <w:permStart w:id="883968496" w:edGrp="everyone" w:colFirst="4" w:colLast="4"/>
            <w:permEnd w:id="433080672"/>
            <w:permEnd w:id="290260028"/>
            <w:permEnd w:id="193615934"/>
            <w:r w:rsidRPr="009613CC">
              <w:rPr>
                <w:rFonts w:ascii="Times New Roman" w:hAnsi="Times New Roman" w:cs="Times New Roman"/>
              </w:rPr>
              <w:t>Glider Pilot Scholarship (GPS)</w:t>
            </w:r>
            <w:r w:rsidR="0013674A">
              <w:rPr>
                <w:rFonts w:ascii="Times New Roman" w:hAnsi="Times New Roman" w:cs="Times New Roman"/>
              </w:rPr>
              <w:t xml:space="preserve"> </w:t>
            </w:r>
            <w:r w:rsidR="0013674A">
              <w:rPr>
                <w:rFonts w:ascii="Times New Roman" w:hAnsi="Times New Roman" w:cs="Times New Roman"/>
                <w:b/>
                <w:color w:val="FF0000"/>
              </w:rPr>
              <w:t>(notes 1, 5.a.i</w:t>
            </w:r>
            <w:r w:rsidR="0013674A" w:rsidRPr="0013674A">
              <w:rPr>
                <w:rFonts w:ascii="Times New Roman" w:hAnsi="Times New Roman" w:cs="Times New Roman"/>
                <w:b/>
                <w:color w:val="FF0000"/>
              </w:rPr>
              <w:t>)</w:t>
            </w:r>
          </w:p>
        </w:tc>
        <w:tc>
          <w:tcPr>
            <w:tcW w:w="1559" w:type="dxa"/>
          </w:tcPr>
          <w:p w14:paraId="7CD94965" w14:textId="77DFAE4B" w:rsidR="009613CC" w:rsidRDefault="00C43634" w:rsidP="008F5AA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 Weeks</w:t>
            </w:r>
          </w:p>
        </w:tc>
        <w:tc>
          <w:tcPr>
            <w:tcW w:w="850" w:type="dxa"/>
          </w:tcPr>
          <w:p w14:paraId="36E19C48" w14:textId="77777777" w:rsidR="009613CC" w:rsidRDefault="009613CC" w:rsidP="008F5AAC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851" w:type="dxa"/>
          </w:tcPr>
          <w:p w14:paraId="083541EA" w14:textId="77777777" w:rsidR="009613CC" w:rsidRDefault="009613CC" w:rsidP="008F5AAC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872" w:type="dxa"/>
          </w:tcPr>
          <w:p w14:paraId="7E2E539E" w14:textId="77777777" w:rsidR="009613CC" w:rsidRDefault="009613CC" w:rsidP="008F5AAC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</w:tr>
      <w:tr w:rsidR="009613CC" w14:paraId="60E5F6D3" w14:textId="77777777" w:rsidTr="003420E4">
        <w:trPr>
          <w:jc w:val="center"/>
        </w:trPr>
        <w:tc>
          <w:tcPr>
            <w:tcW w:w="6658" w:type="dxa"/>
          </w:tcPr>
          <w:p w14:paraId="320AF5CF" w14:textId="2A871EFA" w:rsidR="009613CC" w:rsidRPr="009613CC" w:rsidRDefault="009613CC" w:rsidP="008F5AAC">
            <w:pPr>
              <w:rPr>
                <w:rFonts w:ascii="Times New Roman" w:hAnsi="Times New Roman" w:cs="Times New Roman"/>
              </w:rPr>
            </w:pPr>
            <w:permStart w:id="1914440059" w:edGrp="everyone" w:colFirst="2" w:colLast="2"/>
            <w:permStart w:id="496007957" w:edGrp="everyone" w:colFirst="3" w:colLast="3"/>
            <w:permStart w:id="2040285431" w:edGrp="everyone" w:colFirst="4" w:colLast="4"/>
            <w:permEnd w:id="388524579"/>
            <w:permEnd w:id="804718182"/>
            <w:permEnd w:id="883968496"/>
            <w:r w:rsidRPr="009613CC">
              <w:rPr>
                <w:rFonts w:ascii="Times New Roman" w:hAnsi="Times New Roman" w:cs="Times New Roman"/>
              </w:rPr>
              <w:t>Power Pilot Scholarship (PPS)</w:t>
            </w:r>
            <w:r w:rsidR="0013674A">
              <w:rPr>
                <w:rFonts w:ascii="Times New Roman" w:hAnsi="Times New Roman" w:cs="Times New Roman"/>
              </w:rPr>
              <w:t xml:space="preserve"> </w:t>
            </w:r>
            <w:r w:rsidR="0013674A">
              <w:rPr>
                <w:rFonts w:ascii="Times New Roman" w:hAnsi="Times New Roman" w:cs="Times New Roman"/>
                <w:b/>
                <w:color w:val="FF0000"/>
              </w:rPr>
              <w:t>(notes 2, 5.a.i</w:t>
            </w:r>
            <w:r w:rsidR="0013674A" w:rsidRPr="0013674A">
              <w:rPr>
                <w:rFonts w:ascii="Times New Roman" w:hAnsi="Times New Roman" w:cs="Times New Roman"/>
                <w:b/>
                <w:color w:val="FF0000"/>
              </w:rPr>
              <w:t>)</w:t>
            </w:r>
          </w:p>
        </w:tc>
        <w:tc>
          <w:tcPr>
            <w:tcW w:w="1559" w:type="dxa"/>
          </w:tcPr>
          <w:p w14:paraId="6984CDC1" w14:textId="5B2E6822" w:rsidR="009613CC" w:rsidRDefault="00C43634" w:rsidP="008F5AA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 Weeks</w:t>
            </w:r>
          </w:p>
        </w:tc>
        <w:tc>
          <w:tcPr>
            <w:tcW w:w="850" w:type="dxa"/>
          </w:tcPr>
          <w:p w14:paraId="26D650DD" w14:textId="77777777" w:rsidR="009613CC" w:rsidRDefault="009613CC" w:rsidP="008F5AAC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851" w:type="dxa"/>
          </w:tcPr>
          <w:p w14:paraId="06E8E968" w14:textId="77777777" w:rsidR="009613CC" w:rsidRDefault="009613CC" w:rsidP="008F5AAC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872" w:type="dxa"/>
          </w:tcPr>
          <w:p w14:paraId="304EFA52" w14:textId="77777777" w:rsidR="009613CC" w:rsidRDefault="009613CC" w:rsidP="008F5AAC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</w:tr>
      <w:tr w:rsidR="009613CC" w14:paraId="1EBD3C54" w14:textId="77777777" w:rsidTr="003420E4">
        <w:trPr>
          <w:jc w:val="center"/>
        </w:trPr>
        <w:tc>
          <w:tcPr>
            <w:tcW w:w="6658" w:type="dxa"/>
          </w:tcPr>
          <w:p w14:paraId="032C905B" w14:textId="5D4374CF" w:rsidR="009613CC" w:rsidRPr="009613CC" w:rsidRDefault="009613CC" w:rsidP="0013674A">
            <w:pPr>
              <w:rPr>
                <w:rFonts w:ascii="Times New Roman" w:hAnsi="Times New Roman" w:cs="Times New Roman"/>
              </w:rPr>
            </w:pPr>
            <w:permStart w:id="582034521" w:edGrp="everyone" w:colFirst="2" w:colLast="2"/>
            <w:permStart w:id="1895897515" w:edGrp="everyone" w:colFirst="3" w:colLast="3"/>
            <w:permStart w:id="968914716" w:edGrp="everyone" w:colFirst="4" w:colLast="4"/>
            <w:permEnd w:id="1914440059"/>
            <w:permEnd w:id="496007957"/>
            <w:permEnd w:id="2040285431"/>
            <w:r w:rsidRPr="009613CC">
              <w:rPr>
                <w:rFonts w:ascii="Times New Roman" w:hAnsi="Times New Roman" w:cs="Times New Roman"/>
              </w:rPr>
              <w:t>International Exchange (IACE)</w:t>
            </w:r>
            <w:r w:rsidR="0013674A">
              <w:rPr>
                <w:rFonts w:ascii="Times New Roman" w:hAnsi="Times New Roman" w:cs="Times New Roman"/>
              </w:rPr>
              <w:t xml:space="preserve"> </w:t>
            </w:r>
            <w:r w:rsidR="0013674A">
              <w:rPr>
                <w:rFonts w:ascii="Times New Roman" w:hAnsi="Times New Roman" w:cs="Times New Roman"/>
                <w:b/>
                <w:color w:val="FF0000"/>
              </w:rPr>
              <w:t>(note 5)</w:t>
            </w:r>
          </w:p>
        </w:tc>
        <w:tc>
          <w:tcPr>
            <w:tcW w:w="1559" w:type="dxa"/>
          </w:tcPr>
          <w:p w14:paraId="5FAAB811" w14:textId="1E5DC7FB" w:rsidR="009613CC" w:rsidRDefault="00C43634" w:rsidP="008F5AA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 Weeks</w:t>
            </w:r>
          </w:p>
        </w:tc>
        <w:tc>
          <w:tcPr>
            <w:tcW w:w="850" w:type="dxa"/>
          </w:tcPr>
          <w:p w14:paraId="3364492F" w14:textId="77777777" w:rsidR="009613CC" w:rsidRDefault="009613CC" w:rsidP="008F5AAC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851" w:type="dxa"/>
          </w:tcPr>
          <w:p w14:paraId="295854DC" w14:textId="77777777" w:rsidR="009613CC" w:rsidRDefault="009613CC" w:rsidP="008F5AAC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872" w:type="dxa"/>
          </w:tcPr>
          <w:p w14:paraId="3CBC4C05" w14:textId="77777777" w:rsidR="009613CC" w:rsidRDefault="009613CC" w:rsidP="008F5AAC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</w:tr>
      <w:permEnd w:id="582034521"/>
      <w:permEnd w:id="1895897515"/>
      <w:permEnd w:id="968914716"/>
    </w:tbl>
    <w:p w14:paraId="7EF15149" w14:textId="77777777" w:rsidR="00FB6750" w:rsidRDefault="00FB6750" w:rsidP="008F5AAC">
      <w:pPr>
        <w:rPr>
          <w:rFonts w:ascii="Times New Roman" w:hAnsi="Times New Roman" w:cs="Times New Roman"/>
          <w:b/>
          <w:sz w:val="28"/>
          <w:szCs w:val="28"/>
        </w:rPr>
      </w:pPr>
    </w:p>
    <w:p w14:paraId="5966EE3D" w14:textId="773F35ED" w:rsidR="003420E4" w:rsidRPr="003420E4" w:rsidRDefault="003420E4" w:rsidP="008F5AAC">
      <w:pPr>
        <w:rPr>
          <w:rFonts w:ascii="Times New Roman" w:hAnsi="Times New Roman" w:cs="Times New Roman"/>
          <w:b/>
        </w:rPr>
      </w:pPr>
      <w:r w:rsidRPr="003420E4">
        <w:rPr>
          <w:rFonts w:ascii="Times New Roman" w:hAnsi="Times New Roman" w:cs="Times New Roman"/>
          <w:b/>
          <w:u w:val="single"/>
        </w:rPr>
        <w:t>Notes</w:t>
      </w:r>
      <w:r w:rsidRPr="003420E4">
        <w:rPr>
          <w:rFonts w:ascii="Times New Roman" w:hAnsi="Times New Roman" w:cs="Times New Roman"/>
          <w:b/>
        </w:rPr>
        <w:t>:</w:t>
      </w:r>
    </w:p>
    <w:p w14:paraId="5CCE73D9" w14:textId="77777777" w:rsidR="003420E4" w:rsidRPr="003420E4" w:rsidRDefault="003420E4" w:rsidP="008F5AAC">
      <w:pPr>
        <w:rPr>
          <w:rFonts w:ascii="Times New Roman" w:hAnsi="Times New Roman" w:cs="Times New Roman"/>
        </w:rPr>
      </w:pPr>
    </w:p>
    <w:p w14:paraId="4F04CD18" w14:textId="3187D35E" w:rsidR="003420E4" w:rsidRDefault="003420E4" w:rsidP="008F5AAC">
      <w:pPr>
        <w:rPr>
          <w:rFonts w:ascii="Times New Roman" w:hAnsi="Times New Roman" w:cs="Times New Roman"/>
        </w:rPr>
      </w:pPr>
      <w:r w:rsidRPr="003420E4">
        <w:rPr>
          <w:rFonts w:ascii="Times New Roman" w:hAnsi="Times New Roman" w:cs="Times New Roman"/>
        </w:rPr>
        <w:tab/>
        <w:t>1.</w:t>
      </w:r>
      <w:r>
        <w:rPr>
          <w:rFonts w:ascii="Times New Roman" w:hAnsi="Times New Roman" w:cs="Times New Roman"/>
        </w:rPr>
        <w:tab/>
      </w:r>
      <w:r w:rsidRPr="003420E4">
        <w:rPr>
          <w:rFonts w:ascii="Times New Roman" w:hAnsi="Times New Roman" w:cs="Times New Roman"/>
        </w:rPr>
        <w:t>Must not hold any TC pilot lic</w:t>
      </w:r>
      <w:r>
        <w:rPr>
          <w:rFonts w:ascii="Times New Roman" w:hAnsi="Times New Roman" w:cs="Times New Roman"/>
        </w:rPr>
        <w:t xml:space="preserve">ense. </w:t>
      </w:r>
      <w:r w:rsidRPr="003420E4">
        <w:rPr>
          <w:rFonts w:ascii="Times New Roman" w:hAnsi="Times New Roman" w:cs="Times New Roman"/>
          <w:b/>
        </w:rPr>
        <w:t>Must turn 16 by 1 Sep 201</w:t>
      </w:r>
      <w:r w:rsidR="007C7BCD">
        <w:rPr>
          <w:rFonts w:ascii="Times New Roman" w:hAnsi="Times New Roman" w:cs="Times New Roman"/>
          <w:b/>
        </w:rPr>
        <w:t>9</w:t>
      </w:r>
      <w:r w:rsidRPr="003420E4">
        <w:rPr>
          <w:rFonts w:ascii="Times New Roman" w:hAnsi="Times New Roman" w:cs="Times New Roman"/>
        </w:rPr>
        <w:t xml:space="preserve">, be physically fit, must have a 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3420E4">
        <w:rPr>
          <w:rFonts w:ascii="Times New Roman" w:hAnsi="Times New Roman" w:cs="Times New Roman"/>
        </w:rPr>
        <w:t>Category 3 Medical issued by a Canadian Civil Aviation Medical Examiner</w:t>
      </w:r>
      <w:r>
        <w:rPr>
          <w:rFonts w:ascii="Times New Roman" w:hAnsi="Times New Roman" w:cs="Times New Roman"/>
        </w:rPr>
        <w:t>.</w:t>
      </w:r>
    </w:p>
    <w:p w14:paraId="3A4281D8" w14:textId="77777777" w:rsidR="00C43634" w:rsidRDefault="00C43634" w:rsidP="008F5AAC">
      <w:pPr>
        <w:rPr>
          <w:rFonts w:ascii="Times New Roman" w:hAnsi="Times New Roman" w:cs="Times New Roman"/>
        </w:rPr>
      </w:pPr>
    </w:p>
    <w:p w14:paraId="090D8DBE" w14:textId="5BB0F269" w:rsidR="003420E4" w:rsidRDefault="003420E4" w:rsidP="008F5AA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2.</w:t>
      </w:r>
      <w:r>
        <w:rPr>
          <w:rFonts w:ascii="Times New Roman" w:hAnsi="Times New Roman" w:cs="Times New Roman"/>
        </w:rPr>
        <w:tab/>
      </w:r>
      <w:r w:rsidRPr="003420E4">
        <w:rPr>
          <w:rFonts w:ascii="Times New Roman" w:hAnsi="Times New Roman" w:cs="Times New Roman"/>
          <w:b/>
        </w:rPr>
        <w:t>Must be 17 by 1 Sep 201</w:t>
      </w:r>
      <w:r w:rsidR="007C7BCD">
        <w:rPr>
          <w:rFonts w:ascii="Times New Roman" w:hAnsi="Times New Roman" w:cs="Times New Roman"/>
          <w:b/>
        </w:rPr>
        <w:t>9</w:t>
      </w:r>
      <w:r w:rsidRPr="003420E4">
        <w:rPr>
          <w:rFonts w:ascii="Times New Roman" w:hAnsi="Times New Roman" w:cs="Times New Roman"/>
        </w:rPr>
        <w:t xml:space="preserve">, be physically fit, must have a Category 3 Medical issued by a 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3420E4">
        <w:rPr>
          <w:rFonts w:ascii="Times New Roman" w:hAnsi="Times New Roman" w:cs="Times New Roman"/>
        </w:rPr>
        <w:t>Canadian Civil Aviation Medical Examiner</w:t>
      </w:r>
      <w:r>
        <w:rPr>
          <w:rFonts w:ascii="Times New Roman" w:hAnsi="Times New Roman" w:cs="Times New Roman"/>
        </w:rPr>
        <w:t>.</w:t>
      </w:r>
    </w:p>
    <w:p w14:paraId="247C05CD" w14:textId="77777777" w:rsidR="00C43634" w:rsidRDefault="00C43634" w:rsidP="008F5AAC">
      <w:pPr>
        <w:rPr>
          <w:rFonts w:ascii="Times New Roman" w:hAnsi="Times New Roman" w:cs="Times New Roman"/>
        </w:rPr>
      </w:pPr>
    </w:p>
    <w:p w14:paraId="5DF01F3B" w14:textId="31CB0A15" w:rsidR="003420E4" w:rsidRDefault="003420E4" w:rsidP="008F5AA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3.</w:t>
      </w:r>
      <w:r>
        <w:rPr>
          <w:rFonts w:ascii="Times New Roman" w:hAnsi="Times New Roman" w:cs="Times New Roman"/>
        </w:rPr>
        <w:tab/>
      </w:r>
      <w:r w:rsidRPr="003420E4">
        <w:rPr>
          <w:rFonts w:ascii="Times New Roman" w:hAnsi="Times New Roman" w:cs="Times New Roman"/>
        </w:rPr>
        <w:t xml:space="preserve">Staff Applications do not require a summer training application; a separate staff request form is 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3420E4">
        <w:rPr>
          <w:rFonts w:ascii="Times New Roman" w:hAnsi="Times New Roman" w:cs="Times New Roman"/>
        </w:rPr>
        <w:t xml:space="preserve">required. Staff Cadets </w:t>
      </w:r>
      <w:r w:rsidRPr="003420E4">
        <w:rPr>
          <w:rFonts w:ascii="Times New Roman" w:hAnsi="Times New Roman" w:cs="Times New Roman"/>
          <w:b/>
        </w:rPr>
        <w:t>must be 16 years of age</w:t>
      </w:r>
      <w:r w:rsidR="007C7BCD">
        <w:rPr>
          <w:rFonts w:ascii="Times New Roman" w:hAnsi="Times New Roman" w:cs="Times New Roman"/>
        </w:rPr>
        <w:t xml:space="preserve"> by January 1, 2019</w:t>
      </w:r>
      <w:r w:rsidRPr="003420E4">
        <w:rPr>
          <w:rFonts w:ascii="Times New Roman" w:hAnsi="Times New Roman" w:cs="Times New Roman"/>
        </w:rPr>
        <w:t xml:space="preserve"> to be eligible.</w:t>
      </w:r>
    </w:p>
    <w:p w14:paraId="44F74424" w14:textId="77777777" w:rsidR="00C43634" w:rsidRDefault="00C43634" w:rsidP="008F5AAC">
      <w:pPr>
        <w:rPr>
          <w:rFonts w:ascii="Times New Roman" w:hAnsi="Times New Roman" w:cs="Times New Roman"/>
        </w:rPr>
      </w:pPr>
    </w:p>
    <w:p w14:paraId="2311767F" w14:textId="60F405F3" w:rsidR="003420E4" w:rsidRDefault="003420E4" w:rsidP="008F5AA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4.</w:t>
      </w:r>
      <w:r>
        <w:rPr>
          <w:rFonts w:ascii="Times New Roman" w:hAnsi="Times New Roman" w:cs="Times New Roman"/>
        </w:rPr>
        <w:tab/>
      </w:r>
      <w:r w:rsidRPr="003420E4">
        <w:rPr>
          <w:rFonts w:ascii="Times New Roman" w:hAnsi="Times New Roman" w:cs="Times New Roman"/>
        </w:rPr>
        <w:t xml:space="preserve">Music Courses are for band members only and require a music application to be completed by 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3420E4">
        <w:rPr>
          <w:rFonts w:ascii="Times New Roman" w:hAnsi="Times New Roman" w:cs="Times New Roman"/>
        </w:rPr>
        <w:t>the Band Officer.</w:t>
      </w:r>
    </w:p>
    <w:p w14:paraId="5CFDFB88" w14:textId="77777777" w:rsidR="00C43634" w:rsidRDefault="00C43634" w:rsidP="008F5AAC">
      <w:pPr>
        <w:rPr>
          <w:rFonts w:ascii="Times New Roman" w:hAnsi="Times New Roman" w:cs="Times New Roman"/>
        </w:rPr>
      </w:pPr>
    </w:p>
    <w:p w14:paraId="3AA57E92" w14:textId="2AF5F7CE" w:rsidR="003420E4" w:rsidRDefault="003420E4" w:rsidP="003420E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5.</w:t>
      </w:r>
      <w:r>
        <w:rPr>
          <w:rFonts w:ascii="Times New Roman" w:hAnsi="Times New Roman" w:cs="Times New Roman"/>
        </w:rPr>
        <w:tab/>
      </w:r>
      <w:r w:rsidRPr="003420E4">
        <w:rPr>
          <w:rFonts w:ascii="Times New Roman" w:hAnsi="Times New Roman" w:cs="Times New Roman"/>
        </w:rPr>
        <w:t>National courses are only for cadets</w:t>
      </w:r>
      <w:r w:rsidR="00C43634">
        <w:rPr>
          <w:rFonts w:ascii="Times New Roman" w:hAnsi="Times New Roman" w:cs="Times New Roman"/>
        </w:rPr>
        <w:t xml:space="preserve"> in </w:t>
      </w:r>
      <w:r w:rsidR="00C43634" w:rsidRPr="00BC644B">
        <w:rPr>
          <w:rFonts w:ascii="Times New Roman" w:hAnsi="Times New Roman" w:cs="Times New Roman"/>
          <w:b/>
        </w:rPr>
        <w:t>level 3 or above</w:t>
      </w:r>
      <w:r w:rsidRPr="003420E4">
        <w:rPr>
          <w:rFonts w:ascii="Times New Roman" w:hAnsi="Times New Roman" w:cs="Times New Roman"/>
        </w:rPr>
        <w:t xml:space="preserve"> and have a separate application </w:t>
      </w:r>
      <w:r w:rsidR="00C43634">
        <w:rPr>
          <w:rFonts w:ascii="Times New Roman" w:hAnsi="Times New Roman" w:cs="Times New Roman"/>
        </w:rPr>
        <w:tab/>
      </w:r>
      <w:r w:rsidR="00C43634">
        <w:rPr>
          <w:rFonts w:ascii="Times New Roman" w:hAnsi="Times New Roman" w:cs="Times New Roman"/>
        </w:rPr>
        <w:tab/>
      </w:r>
      <w:r w:rsidR="00C43634">
        <w:rPr>
          <w:rFonts w:ascii="Times New Roman" w:hAnsi="Times New Roman" w:cs="Times New Roman"/>
        </w:rPr>
        <w:tab/>
      </w:r>
      <w:r w:rsidR="00C43634">
        <w:rPr>
          <w:rFonts w:ascii="Times New Roman" w:hAnsi="Times New Roman" w:cs="Times New Roman"/>
        </w:rPr>
        <w:tab/>
      </w:r>
      <w:r w:rsidRPr="003420E4">
        <w:rPr>
          <w:rFonts w:ascii="Times New Roman" w:hAnsi="Times New Roman" w:cs="Times New Roman"/>
        </w:rPr>
        <w:t xml:space="preserve">procedure that </w:t>
      </w:r>
      <w:r w:rsidR="00C43634">
        <w:rPr>
          <w:rFonts w:ascii="Times New Roman" w:hAnsi="Times New Roman" w:cs="Times New Roman"/>
        </w:rPr>
        <w:tab/>
      </w:r>
      <w:r w:rsidRPr="003420E4">
        <w:rPr>
          <w:rFonts w:ascii="Times New Roman" w:hAnsi="Times New Roman" w:cs="Times New Roman"/>
        </w:rPr>
        <w:t>must be approved by the CO.</w:t>
      </w:r>
      <w:r w:rsidR="00C43634">
        <w:rPr>
          <w:rFonts w:ascii="Times New Roman" w:hAnsi="Times New Roman" w:cs="Times New Roman"/>
        </w:rPr>
        <w:t xml:space="preserve">  By regulations, </w:t>
      </w:r>
      <w:r w:rsidR="00C43634" w:rsidRPr="00C43634">
        <w:rPr>
          <w:rFonts w:ascii="Times New Roman" w:hAnsi="Times New Roman" w:cs="Times New Roman"/>
          <w:b/>
        </w:rPr>
        <w:t xml:space="preserve">779 may only submit one </w:t>
      </w:r>
      <w:r w:rsidR="00C43634" w:rsidRPr="00C43634">
        <w:rPr>
          <w:rFonts w:ascii="Times New Roman" w:hAnsi="Times New Roman" w:cs="Times New Roman"/>
          <w:b/>
        </w:rPr>
        <w:tab/>
      </w:r>
      <w:r w:rsidR="00C43634" w:rsidRPr="00C43634">
        <w:rPr>
          <w:rFonts w:ascii="Times New Roman" w:hAnsi="Times New Roman" w:cs="Times New Roman"/>
          <w:b/>
        </w:rPr>
        <w:tab/>
      </w:r>
      <w:r w:rsidR="00C43634" w:rsidRPr="00C43634">
        <w:rPr>
          <w:rFonts w:ascii="Times New Roman" w:hAnsi="Times New Roman" w:cs="Times New Roman"/>
          <w:b/>
        </w:rPr>
        <w:tab/>
      </w:r>
      <w:r w:rsidR="00C43634" w:rsidRPr="00C43634">
        <w:rPr>
          <w:rFonts w:ascii="Times New Roman" w:hAnsi="Times New Roman" w:cs="Times New Roman"/>
          <w:b/>
        </w:rPr>
        <w:tab/>
        <w:t>applicant</w:t>
      </w:r>
      <w:r w:rsidR="00C43634">
        <w:rPr>
          <w:rFonts w:ascii="Times New Roman" w:hAnsi="Times New Roman" w:cs="Times New Roman"/>
        </w:rPr>
        <w:t xml:space="preserve"> for AATC-AO, AATC-AM, AASC.</w:t>
      </w:r>
    </w:p>
    <w:p w14:paraId="16A7842C" w14:textId="77777777" w:rsidR="00C43634" w:rsidRPr="003420E4" w:rsidRDefault="00C43634" w:rsidP="003420E4">
      <w:pPr>
        <w:rPr>
          <w:rFonts w:ascii="Times New Roman" w:hAnsi="Times New Roman" w:cs="Times New Roman"/>
        </w:rPr>
      </w:pPr>
    </w:p>
    <w:p w14:paraId="79F56D2B" w14:textId="42A4CB11" w:rsidR="003420E4" w:rsidRDefault="003420E4" w:rsidP="003420E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a.</w:t>
      </w:r>
      <w:r>
        <w:rPr>
          <w:rFonts w:ascii="Times New Roman" w:hAnsi="Times New Roman" w:cs="Times New Roman"/>
        </w:rPr>
        <w:tab/>
      </w:r>
      <w:r w:rsidRPr="003420E4">
        <w:rPr>
          <w:rFonts w:ascii="Times New Roman" w:hAnsi="Times New Roman" w:cs="Times New Roman"/>
        </w:rPr>
        <w:t>A cadet may only apply for one course amongst IACE, GPS or PPS.</w:t>
      </w:r>
    </w:p>
    <w:p w14:paraId="3930533B" w14:textId="211DCCC1" w:rsidR="00C43634" w:rsidRDefault="00C43634" w:rsidP="003420E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proofErr w:type="spellStart"/>
      <w:r>
        <w:rPr>
          <w:rFonts w:ascii="Times New Roman" w:hAnsi="Times New Roman" w:cs="Times New Roman"/>
        </w:rPr>
        <w:t>i</w:t>
      </w:r>
      <w:proofErr w:type="spellEnd"/>
      <w:r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ab/>
        <w:t xml:space="preserve">For 2018, 779 may submit </w:t>
      </w:r>
      <w:r w:rsidR="007C7BCD">
        <w:rPr>
          <w:rFonts w:ascii="Times New Roman" w:hAnsi="Times New Roman" w:cs="Times New Roman"/>
          <w:b/>
        </w:rPr>
        <w:t>3</w:t>
      </w:r>
      <w:r w:rsidRPr="00C43634">
        <w:rPr>
          <w:rFonts w:ascii="Times New Roman" w:hAnsi="Times New Roman" w:cs="Times New Roman"/>
          <w:b/>
        </w:rPr>
        <w:t xml:space="preserve"> applicants</w:t>
      </w:r>
      <w:r>
        <w:rPr>
          <w:rFonts w:ascii="Times New Roman" w:hAnsi="Times New Roman" w:cs="Times New Roman"/>
        </w:rPr>
        <w:t xml:space="preserve"> for GPS and PPS.</w:t>
      </w:r>
    </w:p>
    <w:p w14:paraId="2C3FFE0D" w14:textId="77777777" w:rsidR="00C43634" w:rsidRPr="003420E4" w:rsidRDefault="00C43634" w:rsidP="003420E4">
      <w:pPr>
        <w:rPr>
          <w:rFonts w:ascii="Times New Roman" w:hAnsi="Times New Roman" w:cs="Times New Roman"/>
        </w:rPr>
      </w:pPr>
    </w:p>
    <w:p w14:paraId="0C953890" w14:textId="4F2B034C" w:rsidR="003420E4" w:rsidRDefault="003420E4" w:rsidP="003420E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b.</w:t>
      </w:r>
      <w:r>
        <w:rPr>
          <w:rFonts w:ascii="Times New Roman" w:hAnsi="Times New Roman" w:cs="Times New Roman"/>
        </w:rPr>
        <w:tab/>
      </w:r>
      <w:r w:rsidRPr="003420E4">
        <w:rPr>
          <w:rFonts w:ascii="Times New Roman" w:hAnsi="Times New Roman" w:cs="Times New Roman"/>
        </w:rPr>
        <w:t>A cadet may only apply for one course amongst AATC-AO, AATC-AM, AASC.</w:t>
      </w:r>
    </w:p>
    <w:p w14:paraId="3D688E4A" w14:textId="77777777" w:rsidR="0013674A" w:rsidRDefault="0013674A" w:rsidP="003420E4">
      <w:pPr>
        <w:rPr>
          <w:rFonts w:ascii="Times New Roman" w:hAnsi="Times New Roman" w:cs="Times New Roman"/>
        </w:rPr>
      </w:pPr>
    </w:p>
    <w:p w14:paraId="49D6B678" w14:textId="522B3CA7" w:rsidR="0013674A" w:rsidRPr="0013674A" w:rsidRDefault="0013674A" w:rsidP="0013674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Pr="0013674A">
        <w:rPr>
          <w:rFonts w:ascii="Times New Roman" w:hAnsi="Times New Roman" w:cs="Times New Roman"/>
        </w:rPr>
        <w:t xml:space="preserve">6. </w:t>
      </w:r>
      <w:r>
        <w:rPr>
          <w:rFonts w:ascii="Times New Roman" w:hAnsi="Times New Roman" w:cs="Times New Roman"/>
        </w:rPr>
        <w:tab/>
      </w:r>
      <w:r w:rsidRPr="0013674A">
        <w:rPr>
          <w:rFonts w:ascii="Times New Roman" w:hAnsi="Times New Roman" w:cs="Times New Roman"/>
        </w:rPr>
        <w:t>Must</w:t>
      </w:r>
      <w:r w:rsidR="007C01BB">
        <w:rPr>
          <w:rFonts w:ascii="Times New Roman" w:hAnsi="Times New Roman" w:cs="Times New Roman"/>
        </w:rPr>
        <w:t xml:space="preserve"> successfully complete required training level and have a minimum of 60% attendance. </w:t>
      </w:r>
    </w:p>
    <w:p w14:paraId="64BF0C00" w14:textId="77777777" w:rsidR="0013674A" w:rsidRDefault="0013674A" w:rsidP="0013674A">
      <w:pPr>
        <w:rPr>
          <w:rFonts w:ascii="Times New Roman" w:hAnsi="Times New Roman" w:cs="Times New Roman"/>
        </w:rPr>
      </w:pPr>
    </w:p>
    <w:p w14:paraId="4D23027E" w14:textId="71E45F86" w:rsidR="0013674A" w:rsidRPr="0013674A" w:rsidRDefault="0013674A" w:rsidP="0013674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Pr="0013674A">
        <w:rPr>
          <w:rFonts w:ascii="Times New Roman" w:hAnsi="Times New Roman" w:cs="Times New Roman"/>
        </w:rPr>
        <w:t xml:space="preserve">7. </w:t>
      </w:r>
      <w:r>
        <w:rPr>
          <w:rFonts w:ascii="Times New Roman" w:hAnsi="Times New Roman" w:cs="Times New Roman"/>
        </w:rPr>
        <w:tab/>
      </w:r>
      <w:r w:rsidRPr="0013674A">
        <w:rPr>
          <w:rFonts w:ascii="Times New Roman" w:hAnsi="Times New Roman" w:cs="Times New Roman"/>
        </w:rPr>
        <w:t>Any cadet that turns 19 years of age before the end of summer training is NOT ELIGIBLE to</w:t>
      </w:r>
    </w:p>
    <w:p w14:paraId="53238100" w14:textId="61318A2B" w:rsidR="0013674A" w:rsidRDefault="0013674A" w:rsidP="0013674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proofErr w:type="gramStart"/>
      <w:r w:rsidRPr="0013674A">
        <w:rPr>
          <w:rFonts w:ascii="Times New Roman" w:hAnsi="Times New Roman" w:cs="Times New Roman"/>
        </w:rPr>
        <w:t>submit</w:t>
      </w:r>
      <w:proofErr w:type="gramEnd"/>
      <w:r w:rsidRPr="0013674A">
        <w:rPr>
          <w:rFonts w:ascii="Times New Roman" w:hAnsi="Times New Roman" w:cs="Times New Roman"/>
        </w:rPr>
        <w:t xml:space="preserve"> an application.</w:t>
      </w:r>
    </w:p>
    <w:p w14:paraId="448E8271" w14:textId="77777777" w:rsidR="0013674A" w:rsidRPr="0013674A" w:rsidRDefault="0013674A" w:rsidP="0013674A">
      <w:pPr>
        <w:rPr>
          <w:rFonts w:ascii="Times New Roman" w:hAnsi="Times New Roman" w:cs="Times New Roman"/>
        </w:rPr>
      </w:pPr>
    </w:p>
    <w:p w14:paraId="1418C60D" w14:textId="5FC2A860" w:rsidR="0013674A" w:rsidRPr="0013674A" w:rsidRDefault="0013674A" w:rsidP="0013674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Pr="0013674A">
        <w:rPr>
          <w:rFonts w:ascii="Times New Roman" w:hAnsi="Times New Roman" w:cs="Times New Roman"/>
        </w:rPr>
        <w:t xml:space="preserve">8. </w:t>
      </w:r>
      <w:r>
        <w:rPr>
          <w:rFonts w:ascii="Times New Roman" w:hAnsi="Times New Roman" w:cs="Times New Roman"/>
        </w:rPr>
        <w:tab/>
      </w:r>
      <w:r w:rsidRPr="0013674A">
        <w:rPr>
          <w:rFonts w:ascii="Times New Roman" w:hAnsi="Times New Roman" w:cs="Times New Roman"/>
        </w:rPr>
        <w:t>Yearly Validation must be completed and (if applicable) the DHQ</w:t>
      </w:r>
      <w:r w:rsidR="007C01BB">
        <w:rPr>
          <w:rFonts w:ascii="Times New Roman" w:hAnsi="Times New Roman" w:cs="Times New Roman"/>
        </w:rPr>
        <w:t xml:space="preserve"> </w:t>
      </w:r>
      <w:r w:rsidRPr="0013674A">
        <w:rPr>
          <w:rFonts w:ascii="Times New Roman" w:hAnsi="Times New Roman" w:cs="Times New Roman"/>
        </w:rPr>
        <w:t>(detailed health questionnaire</w:t>
      </w:r>
    </w:p>
    <w:p w14:paraId="6F27945B" w14:textId="687ADC28" w:rsidR="0013674A" w:rsidRPr="003420E4" w:rsidRDefault="0013674A" w:rsidP="0013674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13674A">
        <w:rPr>
          <w:rFonts w:ascii="Times New Roman" w:hAnsi="Times New Roman" w:cs="Times New Roman"/>
        </w:rPr>
        <w:t>or DND2570) must be completed and received by RCLMO.</w:t>
      </w:r>
    </w:p>
    <w:sectPr w:rsidR="0013674A" w:rsidRPr="003420E4" w:rsidSect="00C43634">
      <w:pgSz w:w="12240" w:h="15840" w:code="1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ocumentProtection w:edit="readOnly" w:enforcement="1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zMjEzNzQwMbM0MLNU0lEKTi0uzszPAykwqgUAKKSFmCwAAAA="/>
  </w:docVars>
  <w:rsids>
    <w:rsidRoot w:val="005921DF"/>
    <w:rsid w:val="000C2EDA"/>
    <w:rsid w:val="000F40B7"/>
    <w:rsid w:val="0013674A"/>
    <w:rsid w:val="00251A2A"/>
    <w:rsid w:val="003420E4"/>
    <w:rsid w:val="00394957"/>
    <w:rsid w:val="003B5511"/>
    <w:rsid w:val="0044505C"/>
    <w:rsid w:val="005921DF"/>
    <w:rsid w:val="006C557A"/>
    <w:rsid w:val="007C01BB"/>
    <w:rsid w:val="007C7BCD"/>
    <w:rsid w:val="008F5AAC"/>
    <w:rsid w:val="009613CC"/>
    <w:rsid w:val="009F027B"/>
    <w:rsid w:val="00AA7E57"/>
    <w:rsid w:val="00AD021E"/>
    <w:rsid w:val="00AD0A5B"/>
    <w:rsid w:val="00B27591"/>
    <w:rsid w:val="00B50E37"/>
    <w:rsid w:val="00B55B08"/>
    <w:rsid w:val="00BC644B"/>
    <w:rsid w:val="00C43634"/>
    <w:rsid w:val="00FB67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4EC18F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F5AA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50E3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hyperlink" Target="http://779aircadets.com/summer-trainin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1EDD6A-C5EB-4B4B-9AED-831437C204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87</Words>
  <Characters>2779</Characters>
  <Application>Microsoft Office Word</Application>
  <DocSecurity>8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Smale</dc:creator>
  <cp:keywords/>
  <dc:description/>
  <cp:lastModifiedBy>john</cp:lastModifiedBy>
  <cp:revision>3</cp:revision>
  <dcterms:created xsi:type="dcterms:W3CDTF">2018-09-30T23:08:00Z</dcterms:created>
  <dcterms:modified xsi:type="dcterms:W3CDTF">2018-09-30T23:09:00Z</dcterms:modified>
</cp:coreProperties>
</file>